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BBB65" w14:textId="1383912E" w:rsidR="000D2E1B" w:rsidRDefault="000D2E1B" w:rsidP="00FB27F0">
      <w:pPr>
        <w:rPr>
          <w:lang w:eastAsia="en-GB"/>
        </w:rPr>
      </w:pPr>
      <w:r>
        <w:rPr>
          <w:lang w:eastAsia="en-GB"/>
        </w:rPr>
        <w:t xml:space="preserve">This assignment will help you get all the theory into action. In this assignment, you will actually connect with your customers and make a sale.  </w:t>
      </w:r>
    </w:p>
    <w:p w14:paraId="54FCA55D" w14:textId="3BAFD5F5" w:rsidR="000D2E1B" w:rsidRPr="00F92118" w:rsidRDefault="00F92118" w:rsidP="000D2E1B">
      <w:pPr>
        <w:rPr>
          <w:lang w:eastAsia="en-GB"/>
        </w:rPr>
      </w:pPr>
      <w:r w:rsidRPr="00F92118">
        <w:rPr>
          <w:lang w:eastAsia="en-GB"/>
        </w:rPr>
        <w:t>By now, you have created a Positioning Statement for your venture and have also created your brand name and logo. In the previous session, you learned about channels and how to select the one appropriate to your venture.</w:t>
      </w:r>
    </w:p>
    <w:p w14:paraId="5AA9B5C9" w14:textId="2B0E7B88" w:rsidR="00F92118" w:rsidRPr="00ED06DF" w:rsidRDefault="00F92118" w:rsidP="000D2E1B">
      <w:pPr>
        <w:rPr>
          <w:lang w:eastAsia="en-GB"/>
        </w:rPr>
      </w:pPr>
      <w:r w:rsidRPr="00F92118">
        <w:rPr>
          <w:lang w:eastAsia="en-GB"/>
        </w:rPr>
        <w:t>In this assignment, you will make use of your branding, positioning statement, and your selected channel to make a sale.</w:t>
      </w:r>
    </w:p>
    <w:p w14:paraId="30639A97" w14:textId="1FF501A4" w:rsidR="00314506" w:rsidRDefault="00E73E02" w:rsidP="00314506">
      <w:pPr>
        <w:rPr>
          <w:b/>
        </w:rPr>
      </w:pPr>
      <w:r w:rsidRPr="00E73E02">
        <w:rPr>
          <w:b/>
        </w:rPr>
        <w:t>Instructions:</w:t>
      </w:r>
    </w:p>
    <w:p w14:paraId="782E5D2F" w14:textId="4BD456D6" w:rsidR="0072031E" w:rsidRDefault="00821432" w:rsidP="0072031E">
      <w:pPr>
        <w:pStyle w:val="ListParagraph"/>
        <w:numPr>
          <w:ilvl w:val="0"/>
          <w:numId w:val="13"/>
        </w:numPr>
      </w:pPr>
      <w:r>
        <w:t xml:space="preserve">Regroup in your </w:t>
      </w:r>
      <w:r w:rsidR="006D57A9">
        <w:t xml:space="preserve">practice venture </w:t>
      </w:r>
      <w:r>
        <w:t>teams</w:t>
      </w:r>
      <w:r w:rsidR="00297C73">
        <w:t>.</w:t>
      </w:r>
      <w:r w:rsidR="0072031E" w:rsidRPr="0072031E">
        <w:t xml:space="preserve"> </w:t>
      </w:r>
    </w:p>
    <w:p w14:paraId="7B60B60D" w14:textId="2C143B7E" w:rsidR="000D2E1B" w:rsidRDefault="00C83B69" w:rsidP="0072031E">
      <w:pPr>
        <w:pStyle w:val="ListParagraph"/>
        <w:numPr>
          <w:ilvl w:val="0"/>
          <w:numId w:val="13"/>
        </w:numPr>
      </w:pPr>
      <w:r>
        <w:t xml:space="preserve">Plan </w:t>
      </w:r>
      <w:r w:rsidR="00C42C81">
        <w:t xml:space="preserve">your day to </w:t>
      </w:r>
      <w:r>
        <w:t>r</w:t>
      </w:r>
      <w:r w:rsidR="000D2E1B">
        <w:t>each out to your customers</w:t>
      </w:r>
      <w:r>
        <w:t>, and m</w:t>
      </w:r>
      <w:r w:rsidR="003F185E">
        <w:t>ake a sale</w:t>
      </w:r>
      <w:r w:rsidR="000D2E1B">
        <w:t>.</w:t>
      </w:r>
    </w:p>
    <w:p w14:paraId="435623B4" w14:textId="6F665890" w:rsidR="000D2E1B" w:rsidRDefault="000D2E1B" w:rsidP="0072031E">
      <w:pPr>
        <w:pStyle w:val="ListParagraph"/>
        <w:numPr>
          <w:ilvl w:val="0"/>
          <w:numId w:val="13"/>
        </w:numPr>
      </w:pPr>
      <w:r>
        <w:t xml:space="preserve">Feel free to </w:t>
      </w:r>
      <w:r w:rsidR="00C83B69">
        <w:t>take help from friends and family.</w:t>
      </w:r>
    </w:p>
    <w:p w14:paraId="74A81624" w14:textId="02AF0CDD" w:rsidR="00C83B69" w:rsidRDefault="00C83B69" w:rsidP="0072031E">
      <w:pPr>
        <w:pStyle w:val="ListParagraph"/>
        <w:numPr>
          <w:ilvl w:val="0"/>
          <w:numId w:val="13"/>
        </w:numPr>
      </w:pPr>
      <w:r>
        <w:t xml:space="preserve">You can use the same MVP </w:t>
      </w:r>
      <w:r w:rsidR="00CC73CB">
        <w:t xml:space="preserve">that </w:t>
      </w:r>
      <w:r>
        <w:t>you created in lesson 5.</w:t>
      </w:r>
    </w:p>
    <w:p w14:paraId="0BDBCBCB" w14:textId="0A25E678" w:rsidR="009B27CC" w:rsidRDefault="009B27CC" w:rsidP="0072031E">
      <w:pPr>
        <w:pStyle w:val="ListParagraph"/>
        <w:numPr>
          <w:ilvl w:val="0"/>
          <w:numId w:val="13"/>
        </w:numPr>
      </w:pPr>
      <w:r>
        <w:t>Prepare a Sales Pitch using the tips given below.</w:t>
      </w:r>
    </w:p>
    <w:p w14:paraId="23CA75A7" w14:textId="3E322787" w:rsidR="00AF5001" w:rsidRDefault="00FE3B91" w:rsidP="0072031E">
      <w:pPr>
        <w:pStyle w:val="ListParagraph"/>
        <w:numPr>
          <w:ilvl w:val="0"/>
          <w:numId w:val="13"/>
        </w:numPr>
      </w:pPr>
      <w:r>
        <w:t xml:space="preserve">Fill up the </w:t>
      </w:r>
      <w:r w:rsidR="00F60F45" w:rsidRPr="00F60F45">
        <w:rPr>
          <w:b/>
        </w:rPr>
        <w:t>Sales Pitch</w:t>
      </w:r>
      <w:r w:rsidR="00F60F45">
        <w:t xml:space="preserve"> and the </w:t>
      </w:r>
      <w:r w:rsidR="0005014C" w:rsidRPr="0005014C">
        <w:rPr>
          <w:b/>
        </w:rPr>
        <w:t>Sales Report</w:t>
      </w:r>
      <w:r w:rsidR="0005014C">
        <w:t xml:space="preserve"> </w:t>
      </w:r>
      <w:r w:rsidR="00EE19BB">
        <w:t xml:space="preserve">using the template </w:t>
      </w:r>
      <w:r>
        <w:t>given below</w:t>
      </w:r>
      <w:r w:rsidR="00EE19BB">
        <w:t>.</w:t>
      </w:r>
    </w:p>
    <w:p w14:paraId="2E123DC0" w14:textId="2CF8D5E5" w:rsidR="00FE3B91" w:rsidRDefault="003003BC" w:rsidP="0072031E">
      <w:pPr>
        <w:pStyle w:val="ListParagraph"/>
        <w:numPr>
          <w:ilvl w:val="0"/>
          <w:numId w:val="13"/>
        </w:numPr>
      </w:pPr>
      <w:r>
        <w:t xml:space="preserve">Submit </w:t>
      </w:r>
      <w:r w:rsidR="00F60F45">
        <w:t xml:space="preserve">the </w:t>
      </w:r>
      <w:r w:rsidR="00F60F45" w:rsidRPr="00F60F45">
        <w:rPr>
          <w:b/>
        </w:rPr>
        <w:t>Sales Pitch</w:t>
      </w:r>
      <w:r w:rsidR="00F60F45">
        <w:t xml:space="preserve"> and the </w:t>
      </w:r>
      <w:r w:rsidR="00F60F45" w:rsidRPr="00F60F45">
        <w:rPr>
          <w:b/>
        </w:rPr>
        <w:t>Sales Report</w:t>
      </w:r>
      <w:r w:rsidR="00C83B69" w:rsidRPr="00F5063A">
        <w:t xml:space="preserve"> </w:t>
      </w:r>
      <w:r w:rsidRPr="00F5063A">
        <w:t xml:space="preserve">at the end of </w:t>
      </w:r>
      <w:r w:rsidR="002628AB" w:rsidRPr="00F5063A">
        <w:t>the session</w:t>
      </w:r>
      <w:r w:rsidR="00F4439B" w:rsidRPr="00F5063A">
        <w:t>.</w:t>
      </w:r>
      <w:r w:rsidR="004E27A1">
        <w:t xml:space="preserve"> To submit, convert </w:t>
      </w:r>
      <w:r w:rsidR="00F60F45">
        <w:t xml:space="preserve">them </w:t>
      </w:r>
      <w:r w:rsidR="004E27A1">
        <w:t>to PDF and upload to LearnWise.</w:t>
      </w:r>
    </w:p>
    <w:p w14:paraId="5B9BF36C" w14:textId="4F3E8EE9" w:rsidR="003003BC" w:rsidRPr="00F5063A" w:rsidRDefault="00FE3B91" w:rsidP="0072031E">
      <w:pPr>
        <w:pStyle w:val="ListParagraph"/>
        <w:numPr>
          <w:ilvl w:val="0"/>
          <w:numId w:val="13"/>
        </w:numPr>
      </w:pPr>
      <w:r>
        <w:t>You can also submit an actual video footage of this exercise if you have any.</w:t>
      </w:r>
    </w:p>
    <w:p w14:paraId="40C36BE9" w14:textId="491C53F9" w:rsidR="00C83B69" w:rsidRDefault="0001469D" w:rsidP="0072031E">
      <w:pPr>
        <w:pStyle w:val="ListParagraph"/>
        <w:numPr>
          <w:ilvl w:val="0"/>
          <w:numId w:val="13"/>
        </w:numPr>
      </w:pPr>
      <w:r w:rsidRPr="00F5063A">
        <w:t xml:space="preserve">You have </w:t>
      </w:r>
      <w:r w:rsidR="006D57A9">
        <w:rPr>
          <w:b/>
        </w:rPr>
        <w:t>3</w:t>
      </w:r>
      <w:r w:rsidR="00BD0B5E" w:rsidRPr="00F5063A">
        <w:rPr>
          <w:b/>
        </w:rPr>
        <w:t xml:space="preserve"> hours</w:t>
      </w:r>
      <w:r w:rsidR="003003BC" w:rsidRPr="00F5063A">
        <w:t xml:space="preserve"> to complete</w:t>
      </w:r>
      <w:r w:rsidR="003003BC">
        <w:t xml:space="preserve"> this assignment.</w:t>
      </w:r>
      <w:r w:rsidR="00C83B69">
        <w:t xml:space="preserve">   </w:t>
      </w:r>
    </w:p>
    <w:p w14:paraId="4532D507" w14:textId="77777777" w:rsidR="00F92118" w:rsidRDefault="00F92118" w:rsidP="00F92118">
      <w:pPr>
        <w:rPr>
          <w:rFonts w:cstheme="minorHAnsi"/>
          <w:b/>
        </w:rPr>
      </w:pPr>
    </w:p>
    <w:p w14:paraId="333A8667" w14:textId="2F00A9D8" w:rsidR="009B27CC" w:rsidRPr="00B03460" w:rsidRDefault="009B27CC" w:rsidP="00F92118">
      <w:pPr>
        <w:rPr>
          <w:rFonts w:cstheme="minorHAnsi"/>
          <w:b/>
        </w:rPr>
      </w:pPr>
      <w:r w:rsidRPr="00B03460">
        <w:rPr>
          <w:rFonts w:cstheme="minorHAnsi"/>
          <w:b/>
        </w:rPr>
        <w:t>Tips to craft your Sales Pitch:</w:t>
      </w:r>
      <w:r>
        <w:rPr>
          <w:rFonts w:cstheme="minorHAnsi"/>
          <w:b/>
        </w:rPr>
        <w:t xml:space="preserve"> </w:t>
      </w:r>
    </w:p>
    <w:p w14:paraId="6742DFA7" w14:textId="77777777" w:rsidR="009B27CC" w:rsidRPr="00B03460" w:rsidRDefault="009B27CC" w:rsidP="008C7E1B">
      <w:pPr>
        <w:pStyle w:val="ListParagraph"/>
        <w:numPr>
          <w:ilvl w:val="0"/>
          <w:numId w:val="26"/>
        </w:numPr>
        <w:spacing w:after="0" w:line="240" w:lineRule="auto"/>
        <w:ind w:left="1077"/>
        <w:rPr>
          <w:rFonts w:cstheme="minorHAnsi"/>
        </w:rPr>
      </w:pPr>
      <w:r w:rsidRPr="009B27CC">
        <w:rPr>
          <w:rFonts w:cstheme="minorHAnsi"/>
          <w:b/>
        </w:rPr>
        <w:t>Identify your goal:</w:t>
      </w:r>
      <w:r w:rsidRPr="00B03460">
        <w:rPr>
          <w:rFonts w:cstheme="minorHAnsi"/>
        </w:rPr>
        <w:t xml:space="preserve"> </w:t>
      </w:r>
      <w:r w:rsidRPr="00B03460">
        <w:rPr>
          <w:rFonts w:eastAsia="Times New Roman" w:cstheme="majorBidi"/>
          <w:lang w:eastAsia="en-GB"/>
        </w:rPr>
        <w:t>Execution is always an easy task if the planning is done well, isn’t it? So, plan your goals first... What is it that you want to achieve through your pitch?</w:t>
      </w:r>
      <w:r>
        <w:rPr>
          <w:rFonts w:eastAsia="Times New Roman" w:cstheme="majorBidi"/>
          <w:lang w:eastAsia="en-GB"/>
        </w:rPr>
        <w:t xml:space="preserve"> </w:t>
      </w:r>
    </w:p>
    <w:p w14:paraId="0B8AF964" w14:textId="77777777" w:rsidR="009B27CC" w:rsidRDefault="009B27CC" w:rsidP="008C7E1B">
      <w:pPr>
        <w:pStyle w:val="ListParagraph"/>
        <w:spacing w:after="0" w:line="240" w:lineRule="auto"/>
        <w:ind w:left="1077"/>
        <w:rPr>
          <w:rFonts w:eastAsia="Times New Roman" w:cstheme="majorBidi"/>
          <w:b/>
          <w:lang w:eastAsia="en-GB"/>
        </w:rPr>
      </w:pPr>
    </w:p>
    <w:p w14:paraId="6D8E1E22" w14:textId="77EF04FF" w:rsidR="009B27CC" w:rsidRDefault="009B27CC" w:rsidP="008C7E1B">
      <w:pPr>
        <w:pStyle w:val="ListParagraph"/>
        <w:spacing w:after="0" w:line="240" w:lineRule="auto"/>
        <w:ind w:left="1077"/>
        <w:rPr>
          <w:rFonts w:eastAsia="Times New Roman" w:cstheme="majorBidi"/>
          <w:b/>
          <w:lang w:eastAsia="en-GB"/>
        </w:rPr>
      </w:pPr>
      <w:r>
        <w:rPr>
          <w:rFonts w:eastAsia="Times New Roman" w:cstheme="majorBidi"/>
          <w:b/>
          <w:lang w:eastAsia="en-GB"/>
        </w:rPr>
        <w:t>C</w:t>
      </w:r>
      <w:r w:rsidRPr="002D5A14">
        <w:rPr>
          <w:rFonts w:eastAsia="Times New Roman" w:cstheme="majorBidi"/>
          <w:b/>
          <w:lang w:eastAsia="en-GB"/>
        </w:rPr>
        <w:t>raft your pitch according to your goal.</w:t>
      </w:r>
    </w:p>
    <w:p w14:paraId="332CD58A" w14:textId="77777777" w:rsidR="00FF25BE" w:rsidRPr="002D5A14" w:rsidRDefault="00FF25BE" w:rsidP="008C7E1B">
      <w:pPr>
        <w:pStyle w:val="ListParagraph"/>
        <w:spacing w:after="0" w:line="240" w:lineRule="auto"/>
        <w:ind w:left="1077"/>
        <w:rPr>
          <w:rFonts w:eastAsia="Times New Roman" w:cstheme="majorBidi"/>
          <w:b/>
          <w:lang w:eastAsia="en-GB"/>
        </w:rPr>
      </w:pPr>
    </w:p>
    <w:p w14:paraId="70D2B86B" w14:textId="77777777" w:rsidR="009B27CC" w:rsidRPr="00B03460" w:rsidRDefault="009B27CC" w:rsidP="00FF25BE">
      <w:pPr>
        <w:pStyle w:val="ListParagraph"/>
        <w:numPr>
          <w:ilvl w:val="0"/>
          <w:numId w:val="26"/>
        </w:numPr>
        <w:shd w:val="clear" w:color="auto" w:fill="FFFFFF"/>
        <w:spacing w:after="0" w:line="240" w:lineRule="auto"/>
        <w:ind w:left="1077"/>
        <w:rPr>
          <w:rFonts w:eastAsia="Times New Roman" w:cstheme="majorBidi"/>
          <w:lang w:eastAsia="en-GB"/>
        </w:rPr>
      </w:pPr>
      <w:r w:rsidRPr="00B03460">
        <w:rPr>
          <w:rFonts w:cstheme="minorHAnsi"/>
          <w:b/>
        </w:rPr>
        <w:t>Explain your product/service:</w:t>
      </w:r>
      <w:r w:rsidRPr="00B03460">
        <w:rPr>
          <w:rFonts w:cstheme="minorHAnsi"/>
        </w:rPr>
        <w:t xml:space="preserve"> </w:t>
      </w:r>
      <w:r w:rsidRPr="00B03460">
        <w:rPr>
          <w:rFonts w:eastAsia="Times New Roman" w:cstheme="majorBidi"/>
          <w:lang w:eastAsia="en-GB"/>
        </w:rPr>
        <w:t>You can start this by asking yourself a question. “What do I want others to remember about me?” Am I a problem</w:t>
      </w:r>
      <w:r>
        <w:rPr>
          <w:rFonts w:eastAsia="Times New Roman" w:cstheme="majorBidi"/>
          <w:lang w:eastAsia="en-GB"/>
        </w:rPr>
        <w:t>-</w:t>
      </w:r>
      <w:r w:rsidRPr="00B03460">
        <w:rPr>
          <w:rFonts w:eastAsia="Times New Roman" w:cstheme="majorBidi"/>
          <w:lang w:eastAsia="en-GB"/>
        </w:rPr>
        <w:t xml:space="preserve">solver? </w:t>
      </w:r>
      <w:r>
        <w:rPr>
          <w:rFonts w:eastAsia="Times New Roman" w:cstheme="majorBidi"/>
          <w:lang w:eastAsia="en-GB"/>
        </w:rPr>
        <w:t>Customers</w:t>
      </w:r>
      <w:r w:rsidRPr="00B03460">
        <w:rPr>
          <w:rFonts w:eastAsia="Times New Roman" w:cstheme="majorBidi"/>
          <w:lang w:eastAsia="en-GB"/>
        </w:rPr>
        <w:t xml:space="preserve"> always want a solution </w:t>
      </w:r>
      <w:r>
        <w:rPr>
          <w:rFonts w:eastAsia="Times New Roman" w:cstheme="majorBidi"/>
          <w:lang w:eastAsia="en-GB"/>
        </w:rPr>
        <w:t>to their problems</w:t>
      </w:r>
      <w:r w:rsidRPr="00B03460">
        <w:rPr>
          <w:rFonts w:eastAsia="Times New Roman" w:cstheme="majorBidi"/>
          <w:lang w:eastAsia="en-GB"/>
        </w:rPr>
        <w:t>. At this point, it’s important that you craft those numerous value adds that you can bring in and solve issues.</w:t>
      </w:r>
    </w:p>
    <w:p w14:paraId="5A08E84C" w14:textId="77777777" w:rsidR="00FF25BE" w:rsidRDefault="00FF25BE" w:rsidP="00FF25BE">
      <w:pPr>
        <w:shd w:val="clear" w:color="auto" w:fill="FFFFFF"/>
        <w:spacing w:after="0" w:line="240" w:lineRule="auto"/>
        <w:ind w:left="1077"/>
        <w:rPr>
          <w:rFonts w:eastAsia="Times New Roman" w:cstheme="majorBidi"/>
          <w:lang w:eastAsia="en-GB"/>
        </w:rPr>
      </w:pPr>
    </w:p>
    <w:p w14:paraId="5EF9E173" w14:textId="77777777" w:rsidR="009B27CC" w:rsidRDefault="009B27CC" w:rsidP="00FF25BE">
      <w:pPr>
        <w:shd w:val="clear" w:color="auto" w:fill="FFFFFF"/>
        <w:spacing w:after="0" w:line="240" w:lineRule="auto"/>
        <w:ind w:left="1077"/>
        <w:rPr>
          <w:rFonts w:eastAsia="Times New Roman" w:cstheme="majorBidi"/>
          <w:lang w:eastAsia="en-GB"/>
        </w:rPr>
      </w:pPr>
      <w:r w:rsidRPr="00F45A54">
        <w:rPr>
          <w:rFonts w:eastAsia="Times New Roman" w:cstheme="majorBidi"/>
          <w:lang w:eastAsia="en-GB"/>
        </w:rPr>
        <w:t xml:space="preserve">For example, if you are a </w:t>
      </w:r>
      <w:r>
        <w:rPr>
          <w:rFonts w:eastAsia="Times New Roman" w:cstheme="majorBidi"/>
          <w:lang w:eastAsia="en-GB"/>
        </w:rPr>
        <w:t xml:space="preserve">grammar coach with a vision of making a business around grammar coaching, </w:t>
      </w:r>
      <w:r w:rsidRPr="00F45A54">
        <w:rPr>
          <w:rFonts w:eastAsia="Times New Roman" w:cstheme="majorBidi"/>
          <w:lang w:eastAsia="en-GB"/>
        </w:rPr>
        <w:t xml:space="preserve">your pitch needs to have elements of solving issues related to English grammar, and what you do to solve those issues. </w:t>
      </w:r>
    </w:p>
    <w:p w14:paraId="4958255E" w14:textId="77777777" w:rsidR="00FF25BE" w:rsidRDefault="00FF25BE" w:rsidP="00FF25BE">
      <w:pPr>
        <w:shd w:val="clear" w:color="auto" w:fill="FFFFFF"/>
        <w:spacing w:after="0" w:line="240" w:lineRule="auto"/>
        <w:ind w:left="1077"/>
        <w:rPr>
          <w:rFonts w:eastAsia="Times New Roman" w:cstheme="majorBidi"/>
          <w:lang w:eastAsia="en-GB"/>
        </w:rPr>
      </w:pPr>
    </w:p>
    <w:p w14:paraId="334AD551" w14:textId="77777777" w:rsidR="009B27CC" w:rsidRPr="00F45A54" w:rsidRDefault="009B27CC" w:rsidP="00FF25BE">
      <w:pPr>
        <w:shd w:val="clear" w:color="auto" w:fill="FFFFFF"/>
        <w:spacing w:after="0" w:line="240" w:lineRule="auto"/>
        <w:ind w:left="1077"/>
        <w:rPr>
          <w:rFonts w:eastAsia="Times New Roman" w:cstheme="majorBidi"/>
          <w:lang w:eastAsia="en-GB"/>
        </w:rPr>
      </w:pPr>
      <w:r w:rsidRPr="00F45A54">
        <w:rPr>
          <w:rFonts w:eastAsia="Times New Roman" w:cstheme="majorBidi"/>
          <w:lang w:eastAsia="en-GB"/>
        </w:rPr>
        <w:t>Like “</w:t>
      </w:r>
      <w:r w:rsidRPr="00FE4791">
        <w:rPr>
          <w:rFonts w:eastAsia="Times New Roman" w:cstheme="majorBidi"/>
          <w:b/>
          <w:lang w:eastAsia="en-GB"/>
        </w:rPr>
        <w:t>I am a grammar coach and my primary focus is to make grammar fun and exciting for students. I have designed an ONLINE GAME</w:t>
      </w:r>
      <w:r>
        <w:rPr>
          <w:rFonts w:eastAsia="Times New Roman" w:cstheme="majorBidi"/>
          <w:b/>
          <w:lang w:eastAsia="en-GB"/>
        </w:rPr>
        <w:t>,</w:t>
      </w:r>
      <w:r w:rsidRPr="00FE4791">
        <w:rPr>
          <w:rFonts w:eastAsia="Times New Roman" w:cstheme="majorBidi"/>
          <w:b/>
          <w:lang w:eastAsia="en-GB"/>
        </w:rPr>
        <w:t xml:space="preserve"> which</w:t>
      </w:r>
      <w:r>
        <w:rPr>
          <w:rFonts w:eastAsia="Times New Roman" w:cstheme="majorBidi"/>
          <w:b/>
          <w:lang w:eastAsia="en-GB"/>
        </w:rPr>
        <w:t xml:space="preserve"> you can access through a simple mobile</w:t>
      </w:r>
      <w:r w:rsidRPr="00FE4791">
        <w:rPr>
          <w:rFonts w:eastAsia="Times New Roman" w:cstheme="majorBidi"/>
          <w:b/>
          <w:lang w:eastAsia="en-GB"/>
        </w:rPr>
        <w:t xml:space="preserve"> app to make learning grammar an </w:t>
      </w:r>
      <w:r>
        <w:rPr>
          <w:rFonts w:eastAsia="Times New Roman" w:cstheme="majorBidi"/>
          <w:b/>
          <w:lang w:eastAsia="en-GB"/>
        </w:rPr>
        <w:t>engaging and fun</w:t>
      </w:r>
      <w:r w:rsidRPr="00FE4791">
        <w:rPr>
          <w:rFonts w:eastAsia="Times New Roman" w:cstheme="majorBidi"/>
          <w:b/>
          <w:lang w:eastAsia="en-GB"/>
        </w:rPr>
        <w:t xml:space="preserve"> experience for both teachers and students.”</w:t>
      </w:r>
      <w:r w:rsidRPr="00F45A54">
        <w:rPr>
          <w:rFonts w:eastAsia="Times New Roman" w:cstheme="majorBidi"/>
          <w:lang w:eastAsia="en-GB"/>
        </w:rPr>
        <w:t xml:space="preserve"> </w:t>
      </w:r>
    </w:p>
    <w:p w14:paraId="58E6446A" w14:textId="77777777" w:rsidR="009B27CC" w:rsidRPr="00B03460" w:rsidRDefault="009B27CC" w:rsidP="00FF25BE">
      <w:pPr>
        <w:pStyle w:val="ListParagraph"/>
        <w:numPr>
          <w:ilvl w:val="0"/>
          <w:numId w:val="26"/>
        </w:numPr>
        <w:shd w:val="clear" w:color="auto" w:fill="FFFFFF"/>
        <w:spacing w:after="0" w:line="240" w:lineRule="auto"/>
        <w:ind w:left="1077" w:hanging="357"/>
        <w:rPr>
          <w:rFonts w:eastAsia="Times New Roman" w:cstheme="majorBidi"/>
          <w:lang w:eastAsia="en-GB"/>
        </w:rPr>
      </w:pPr>
      <w:r w:rsidRPr="00B03460">
        <w:rPr>
          <w:rFonts w:cstheme="minorHAnsi"/>
          <w:b/>
        </w:rPr>
        <w:lastRenderedPageBreak/>
        <w:t>Commun</w:t>
      </w:r>
      <w:r>
        <w:rPr>
          <w:rFonts w:cstheme="minorHAnsi"/>
          <w:b/>
        </w:rPr>
        <w:t>i</w:t>
      </w:r>
      <w:r w:rsidRPr="00B03460">
        <w:rPr>
          <w:rFonts w:cstheme="minorHAnsi"/>
          <w:b/>
        </w:rPr>
        <w:t xml:space="preserve">cate your </w:t>
      </w:r>
      <w:r>
        <w:rPr>
          <w:rFonts w:cstheme="minorHAnsi"/>
          <w:b/>
        </w:rPr>
        <w:t>Positioning Statement</w:t>
      </w:r>
      <w:r w:rsidRPr="00B03460">
        <w:rPr>
          <w:rFonts w:cstheme="minorHAnsi"/>
          <w:b/>
        </w:rPr>
        <w:t>:</w:t>
      </w:r>
      <w:r w:rsidRPr="00B03460">
        <w:rPr>
          <w:rFonts w:cstheme="minorHAnsi"/>
        </w:rPr>
        <w:t xml:space="preserve"> </w:t>
      </w:r>
      <w:r w:rsidRPr="00B03460">
        <w:rPr>
          <w:rFonts w:eastAsia="Times New Roman" w:cstheme="majorBidi"/>
          <w:lang w:eastAsia="en-GB"/>
        </w:rPr>
        <w:t>Your</w:t>
      </w:r>
      <w:r>
        <w:rPr>
          <w:rFonts w:eastAsia="Times New Roman" w:cstheme="majorBidi"/>
          <w:lang w:eastAsia="en-GB"/>
        </w:rPr>
        <w:t xml:space="preserve"> pitch ought to communicate your Positioning Statement</w:t>
      </w:r>
      <w:r w:rsidRPr="00B03460">
        <w:rPr>
          <w:rFonts w:eastAsia="Times New Roman" w:cstheme="majorBidi"/>
          <w:lang w:eastAsia="en-GB"/>
        </w:rPr>
        <w:t xml:space="preserve">. </w:t>
      </w:r>
      <w:r>
        <w:rPr>
          <w:rFonts w:eastAsia="Times New Roman" w:cstheme="majorBidi"/>
          <w:lang w:eastAsia="en-GB"/>
        </w:rPr>
        <w:t xml:space="preserve">A positioning statement states the benefits of your product. </w:t>
      </w:r>
      <w:r w:rsidRPr="00B03460">
        <w:rPr>
          <w:rFonts w:eastAsia="Times New Roman" w:cstheme="majorBidi"/>
          <w:lang w:eastAsia="en-GB"/>
        </w:rPr>
        <w:t>Here, you can also highlight what you bring to the table, which is better than your competitors. This can include any survey</w:t>
      </w:r>
      <w:r>
        <w:rPr>
          <w:rFonts w:eastAsia="Times New Roman" w:cstheme="majorBidi"/>
          <w:lang w:eastAsia="en-GB"/>
        </w:rPr>
        <w:t>,</w:t>
      </w:r>
      <w:r w:rsidRPr="00B03460">
        <w:rPr>
          <w:rFonts w:eastAsia="Times New Roman" w:cstheme="majorBidi"/>
          <w:lang w:eastAsia="en-GB"/>
        </w:rPr>
        <w:t xml:space="preserve"> research results</w:t>
      </w:r>
      <w:r>
        <w:rPr>
          <w:rFonts w:eastAsia="Times New Roman" w:cstheme="majorBidi"/>
          <w:lang w:eastAsia="en-GB"/>
        </w:rPr>
        <w:t>,</w:t>
      </w:r>
      <w:r w:rsidRPr="00B03460">
        <w:rPr>
          <w:rFonts w:eastAsia="Times New Roman" w:cstheme="majorBidi"/>
          <w:lang w:eastAsia="en-GB"/>
        </w:rPr>
        <w:t xml:space="preserve"> or statistics.</w:t>
      </w:r>
    </w:p>
    <w:p w14:paraId="644389D1" w14:textId="77777777" w:rsidR="00FF25BE" w:rsidRDefault="00FF25BE" w:rsidP="00FF25BE">
      <w:pPr>
        <w:shd w:val="clear" w:color="auto" w:fill="FFFFFF"/>
        <w:spacing w:after="0" w:line="240" w:lineRule="auto"/>
        <w:ind w:left="1077"/>
        <w:rPr>
          <w:rFonts w:eastAsia="Times New Roman" w:cstheme="majorBidi"/>
          <w:lang w:eastAsia="en-GB"/>
        </w:rPr>
      </w:pPr>
    </w:p>
    <w:p w14:paraId="14DB74FF" w14:textId="77777777" w:rsidR="009B27CC" w:rsidRDefault="009B27CC" w:rsidP="00FF25BE">
      <w:pPr>
        <w:shd w:val="clear" w:color="auto" w:fill="FFFFFF"/>
        <w:spacing w:after="0" w:line="240" w:lineRule="auto"/>
        <w:ind w:left="1077"/>
        <w:rPr>
          <w:rFonts w:eastAsia="Times New Roman" w:cstheme="majorBidi"/>
          <w:b/>
          <w:lang w:eastAsia="en-GB"/>
        </w:rPr>
      </w:pPr>
      <w:r w:rsidRPr="00F45A54">
        <w:rPr>
          <w:rFonts w:eastAsia="Times New Roman" w:cstheme="majorBidi"/>
          <w:lang w:eastAsia="en-GB"/>
        </w:rPr>
        <w:t xml:space="preserve">For example, </w:t>
      </w:r>
      <w:r>
        <w:rPr>
          <w:rFonts w:eastAsia="Times New Roman" w:cstheme="majorBidi"/>
          <w:lang w:eastAsia="en-GB"/>
        </w:rPr>
        <w:t xml:space="preserve">you can say that </w:t>
      </w:r>
      <w:r w:rsidRPr="00F45A54">
        <w:rPr>
          <w:rFonts w:eastAsia="Times New Roman" w:cstheme="majorBidi"/>
          <w:lang w:eastAsia="en-GB"/>
        </w:rPr>
        <w:t>“</w:t>
      </w:r>
      <w:r>
        <w:rPr>
          <w:rFonts w:eastAsia="Times New Roman" w:cstheme="majorBidi"/>
          <w:b/>
          <w:lang w:eastAsia="en-GB"/>
        </w:rPr>
        <w:t>I remember when I was in school, I would get confused between Its and It’s. The difference between advise and advice.”</w:t>
      </w:r>
    </w:p>
    <w:p w14:paraId="78BB7764" w14:textId="77777777" w:rsidR="00FF25BE" w:rsidRDefault="00FF25BE" w:rsidP="00FF25BE">
      <w:pPr>
        <w:shd w:val="clear" w:color="auto" w:fill="FFFFFF"/>
        <w:spacing w:after="0" w:line="240" w:lineRule="auto"/>
        <w:ind w:left="1077"/>
        <w:rPr>
          <w:rFonts w:eastAsia="Times New Roman" w:cstheme="majorBidi"/>
          <w:b/>
          <w:lang w:eastAsia="en-GB"/>
        </w:rPr>
      </w:pPr>
    </w:p>
    <w:p w14:paraId="42240FFC" w14:textId="77777777" w:rsidR="009B27CC" w:rsidRDefault="009B27CC" w:rsidP="00FF25BE">
      <w:pPr>
        <w:shd w:val="clear" w:color="auto" w:fill="FFFFFF"/>
        <w:spacing w:after="0" w:line="240" w:lineRule="auto"/>
        <w:ind w:left="1077"/>
        <w:rPr>
          <w:rFonts w:eastAsia="Times New Roman" w:cstheme="majorBidi"/>
          <w:b/>
          <w:lang w:eastAsia="en-GB"/>
        </w:rPr>
      </w:pPr>
      <w:r>
        <w:rPr>
          <w:rFonts w:eastAsia="Times New Roman" w:cstheme="majorBidi"/>
          <w:b/>
          <w:lang w:eastAsia="en-GB"/>
        </w:rPr>
        <w:t xml:space="preserve">So, </w:t>
      </w:r>
      <w:r w:rsidRPr="00FE4791">
        <w:rPr>
          <w:rFonts w:eastAsia="Times New Roman" w:cstheme="majorBidi"/>
          <w:b/>
          <w:lang w:eastAsia="en-GB"/>
        </w:rPr>
        <w:t xml:space="preserve">I </w:t>
      </w:r>
      <w:r>
        <w:rPr>
          <w:rFonts w:eastAsia="Times New Roman" w:cstheme="majorBidi"/>
          <w:b/>
          <w:lang w:eastAsia="en-GB"/>
        </w:rPr>
        <w:t xml:space="preserve">can </w:t>
      </w:r>
      <w:r w:rsidRPr="00FE4791">
        <w:rPr>
          <w:rFonts w:eastAsia="Times New Roman" w:cstheme="majorBidi"/>
          <w:b/>
          <w:lang w:eastAsia="en-GB"/>
        </w:rPr>
        <w:t xml:space="preserve">empathize with </w:t>
      </w:r>
      <w:r>
        <w:rPr>
          <w:rFonts w:eastAsia="Times New Roman" w:cstheme="majorBidi"/>
          <w:b/>
          <w:lang w:eastAsia="en-GB"/>
        </w:rPr>
        <w:t>s</w:t>
      </w:r>
      <w:r w:rsidRPr="00FE4791">
        <w:rPr>
          <w:rFonts w:eastAsia="Times New Roman" w:cstheme="majorBidi"/>
          <w:b/>
          <w:lang w:eastAsia="en-GB"/>
        </w:rPr>
        <w:t>tudents</w:t>
      </w:r>
      <w:r>
        <w:rPr>
          <w:rFonts w:eastAsia="Times New Roman" w:cstheme="majorBidi"/>
          <w:b/>
          <w:lang w:eastAsia="en-GB"/>
        </w:rPr>
        <w:t>’ problems in</w:t>
      </w:r>
      <w:r w:rsidRPr="00FE4791">
        <w:rPr>
          <w:rFonts w:eastAsia="Times New Roman" w:cstheme="majorBidi"/>
          <w:b/>
          <w:lang w:eastAsia="en-GB"/>
        </w:rPr>
        <w:t xml:space="preserve"> </w:t>
      </w:r>
      <w:r>
        <w:rPr>
          <w:rFonts w:eastAsia="Times New Roman" w:cstheme="majorBidi"/>
          <w:b/>
          <w:lang w:eastAsia="en-GB"/>
        </w:rPr>
        <w:t xml:space="preserve">learning grammar. </w:t>
      </w:r>
      <w:r w:rsidRPr="00FE4791">
        <w:rPr>
          <w:rFonts w:eastAsia="Times New Roman" w:cstheme="majorBidi"/>
          <w:b/>
          <w:lang w:eastAsia="en-GB"/>
        </w:rPr>
        <w:t xml:space="preserve"> I </w:t>
      </w:r>
      <w:r>
        <w:rPr>
          <w:rFonts w:eastAsia="Times New Roman" w:cstheme="majorBidi"/>
          <w:b/>
          <w:lang w:eastAsia="en-GB"/>
        </w:rPr>
        <w:t xml:space="preserve">have designed an </w:t>
      </w:r>
      <w:r w:rsidRPr="00FE4791">
        <w:rPr>
          <w:rFonts w:eastAsia="Times New Roman" w:cstheme="majorBidi"/>
          <w:b/>
          <w:lang w:eastAsia="en-GB"/>
        </w:rPr>
        <w:t>ONLINE GAME</w:t>
      </w:r>
      <w:r>
        <w:rPr>
          <w:rFonts w:eastAsia="Times New Roman" w:cstheme="majorBidi"/>
          <w:b/>
          <w:lang w:eastAsia="en-GB"/>
        </w:rPr>
        <w:t>,</w:t>
      </w:r>
      <w:r w:rsidRPr="00FE4791">
        <w:rPr>
          <w:rFonts w:eastAsia="Times New Roman" w:cstheme="majorBidi"/>
          <w:b/>
          <w:lang w:eastAsia="en-GB"/>
        </w:rPr>
        <w:t xml:space="preserve"> which</w:t>
      </w:r>
      <w:r>
        <w:rPr>
          <w:rFonts w:eastAsia="Times New Roman" w:cstheme="majorBidi"/>
          <w:b/>
          <w:lang w:eastAsia="en-GB"/>
        </w:rPr>
        <w:t xml:space="preserve"> you can access through a simple mobile</w:t>
      </w:r>
      <w:r w:rsidRPr="00FE4791">
        <w:rPr>
          <w:rFonts w:eastAsia="Times New Roman" w:cstheme="majorBidi"/>
          <w:b/>
          <w:lang w:eastAsia="en-GB"/>
        </w:rPr>
        <w:t xml:space="preserve"> app to make learning grammar an </w:t>
      </w:r>
      <w:r>
        <w:rPr>
          <w:rFonts w:eastAsia="Times New Roman" w:cstheme="majorBidi"/>
          <w:b/>
          <w:lang w:eastAsia="en-GB"/>
        </w:rPr>
        <w:t>engaging and fun</w:t>
      </w:r>
      <w:r w:rsidRPr="00FE4791">
        <w:rPr>
          <w:rFonts w:eastAsia="Times New Roman" w:cstheme="majorBidi"/>
          <w:b/>
          <w:lang w:eastAsia="en-GB"/>
        </w:rPr>
        <w:t xml:space="preserve"> experience for both teachers and students</w:t>
      </w:r>
      <w:r>
        <w:rPr>
          <w:rFonts w:eastAsia="Times New Roman" w:cstheme="majorBidi"/>
          <w:b/>
          <w:lang w:eastAsia="en-GB"/>
        </w:rPr>
        <w:t>.</w:t>
      </w:r>
      <w:r w:rsidRPr="00FE4791" w:rsidDel="0040507E">
        <w:rPr>
          <w:rFonts w:eastAsia="Times New Roman" w:cstheme="majorBidi"/>
          <w:b/>
          <w:lang w:eastAsia="en-GB"/>
        </w:rPr>
        <w:t xml:space="preserve"> </w:t>
      </w:r>
      <w:r>
        <w:rPr>
          <w:rFonts w:eastAsia="Times New Roman" w:cstheme="majorBidi"/>
          <w:b/>
          <w:lang w:eastAsia="en-GB"/>
        </w:rPr>
        <w:t xml:space="preserve">It includes </w:t>
      </w:r>
      <w:r w:rsidRPr="00FE4791">
        <w:rPr>
          <w:rFonts w:eastAsia="Times New Roman" w:cstheme="majorBidi"/>
          <w:b/>
          <w:lang w:eastAsia="en-GB"/>
        </w:rPr>
        <w:t>games and quizzes. I</w:t>
      </w:r>
      <w:r>
        <w:rPr>
          <w:rFonts w:eastAsia="Times New Roman" w:cstheme="majorBidi"/>
          <w:b/>
          <w:lang w:eastAsia="en-GB"/>
        </w:rPr>
        <w:t xml:space="preserve">n fact, I </w:t>
      </w:r>
      <w:r w:rsidRPr="00FE4791">
        <w:rPr>
          <w:rFonts w:eastAsia="Times New Roman" w:cstheme="majorBidi"/>
          <w:b/>
          <w:lang w:eastAsia="en-GB"/>
        </w:rPr>
        <w:t>have conducted a pilot with 30 Gov</w:t>
      </w:r>
      <w:r>
        <w:rPr>
          <w:rFonts w:eastAsia="Times New Roman" w:cstheme="majorBidi"/>
          <w:b/>
          <w:lang w:eastAsia="en-GB"/>
        </w:rPr>
        <w:t>ernment</w:t>
      </w:r>
      <w:r w:rsidRPr="00FE4791">
        <w:rPr>
          <w:rFonts w:eastAsia="Times New Roman" w:cstheme="majorBidi"/>
          <w:b/>
          <w:lang w:eastAsia="en-GB"/>
        </w:rPr>
        <w:t xml:space="preserve"> schools with 90% results.</w:t>
      </w:r>
      <w:r>
        <w:rPr>
          <w:rFonts w:eastAsia="Times New Roman" w:cstheme="majorBidi"/>
          <w:b/>
          <w:lang w:eastAsia="en-GB"/>
        </w:rPr>
        <w:t xml:space="preserve"> I will be happy to take you through a demo sometime.</w:t>
      </w:r>
      <w:r w:rsidRPr="00FE4791">
        <w:rPr>
          <w:rFonts w:eastAsia="Times New Roman" w:cstheme="majorBidi"/>
          <w:b/>
          <w:lang w:eastAsia="en-GB"/>
        </w:rPr>
        <w:t>”</w:t>
      </w:r>
      <w:r>
        <w:rPr>
          <w:rFonts w:eastAsia="Times New Roman" w:cstheme="majorBidi"/>
          <w:b/>
          <w:lang w:eastAsia="en-GB"/>
        </w:rPr>
        <w:t xml:space="preserve"> </w:t>
      </w:r>
    </w:p>
    <w:p w14:paraId="7FA4360A" w14:textId="77777777" w:rsidR="00FF25BE" w:rsidRDefault="00FF25BE" w:rsidP="00FF25BE">
      <w:pPr>
        <w:shd w:val="clear" w:color="auto" w:fill="FFFFFF"/>
        <w:spacing w:after="0" w:line="240" w:lineRule="auto"/>
        <w:ind w:left="1077"/>
        <w:rPr>
          <w:rFonts w:eastAsia="Times New Roman" w:cstheme="majorBidi"/>
          <w:b/>
          <w:lang w:eastAsia="en-GB"/>
        </w:rPr>
      </w:pPr>
    </w:p>
    <w:p w14:paraId="7C861CF8" w14:textId="77777777" w:rsidR="009B27CC" w:rsidRDefault="009B27CC" w:rsidP="00FF25BE">
      <w:pPr>
        <w:pStyle w:val="ListParagraph"/>
        <w:numPr>
          <w:ilvl w:val="0"/>
          <w:numId w:val="26"/>
        </w:numPr>
        <w:shd w:val="clear" w:color="auto" w:fill="FFFFFF"/>
        <w:spacing w:after="0" w:line="240" w:lineRule="auto"/>
        <w:ind w:left="1077" w:hanging="357"/>
        <w:rPr>
          <w:rFonts w:eastAsia="Times New Roman" w:cstheme="majorBidi"/>
          <w:lang w:eastAsia="en-GB"/>
        </w:rPr>
      </w:pPr>
      <w:r w:rsidRPr="00B03460">
        <w:rPr>
          <w:rFonts w:eastAsia="Times New Roman" w:cstheme="majorBidi"/>
          <w:b/>
          <w:lang w:eastAsia="en-GB"/>
        </w:rPr>
        <w:t xml:space="preserve">Engage </w:t>
      </w:r>
      <w:r>
        <w:rPr>
          <w:rFonts w:eastAsia="Times New Roman" w:cstheme="majorBidi"/>
          <w:b/>
          <w:lang w:eastAsia="en-GB"/>
        </w:rPr>
        <w:t xml:space="preserve">with a </w:t>
      </w:r>
      <w:r w:rsidRPr="00B03460">
        <w:rPr>
          <w:rFonts w:eastAsia="Times New Roman" w:cstheme="majorBidi"/>
          <w:b/>
          <w:lang w:eastAsia="en-GB"/>
        </w:rPr>
        <w:t>question:</w:t>
      </w:r>
      <w:r>
        <w:rPr>
          <w:rFonts w:eastAsia="Times New Roman" w:cstheme="majorBidi"/>
          <w:lang w:eastAsia="en-GB"/>
        </w:rPr>
        <w:t xml:space="preserve"> </w:t>
      </w:r>
      <w:r w:rsidRPr="00B03460">
        <w:rPr>
          <w:rFonts w:eastAsia="Times New Roman" w:cstheme="majorBidi"/>
          <w:lang w:eastAsia="en-GB"/>
        </w:rPr>
        <w:t xml:space="preserve">After you have communicated your </w:t>
      </w:r>
      <w:r>
        <w:rPr>
          <w:rFonts w:eastAsia="Times New Roman" w:cstheme="majorBidi"/>
          <w:lang w:eastAsia="en-GB"/>
        </w:rPr>
        <w:t>Positioning Statement</w:t>
      </w:r>
      <w:r w:rsidRPr="00B03460">
        <w:rPr>
          <w:rFonts w:eastAsia="Times New Roman" w:cstheme="majorBidi"/>
          <w:lang w:eastAsia="en-GB"/>
        </w:rPr>
        <w:t>, you can engage your audience with a question. Ask some open-ended questions, like “</w:t>
      </w:r>
      <w:r w:rsidRPr="00B03460">
        <w:rPr>
          <w:rFonts w:eastAsia="Times New Roman" w:cstheme="majorBidi"/>
          <w:b/>
          <w:lang w:eastAsia="en-GB"/>
        </w:rPr>
        <w:t>what methods do you use in your school to teach grammar? Is it instructor-led or self-paced?”</w:t>
      </w:r>
      <w:r w:rsidRPr="00B03460">
        <w:rPr>
          <w:rFonts w:eastAsia="Times New Roman" w:cstheme="majorBidi"/>
          <w:lang w:eastAsia="en-GB"/>
        </w:rPr>
        <w:t xml:space="preserve"> Asking the right question</w:t>
      </w:r>
      <w:r>
        <w:rPr>
          <w:rFonts w:eastAsia="Times New Roman" w:cstheme="majorBidi"/>
          <w:lang w:eastAsia="en-GB"/>
        </w:rPr>
        <w:t>s</w:t>
      </w:r>
      <w:r w:rsidRPr="00B03460">
        <w:rPr>
          <w:rFonts w:eastAsia="Times New Roman" w:cstheme="majorBidi"/>
          <w:lang w:eastAsia="en-GB"/>
        </w:rPr>
        <w:t xml:space="preserve"> may lead to an opportunity for you.</w:t>
      </w:r>
    </w:p>
    <w:p w14:paraId="40F958AC" w14:textId="77777777" w:rsidR="00FF25BE" w:rsidRDefault="00FF25BE" w:rsidP="00FF25BE">
      <w:pPr>
        <w:pStyle w:val="ListParagraph"/>
        <w:shd w:val="clear" w:color="auto" w:fill="FFFFFF"/>
        <w:spacing w:after="0" w:line="240" w:lineRule="auto"/>
        <w:ind w:left="1077"/>
        <w:rPr>
          <w:rFonts w:eastAsia="Times New Roman" w:cstheme="majorBidi"/>
          <w:lang w:eastAsia="en-GB"/>
        </w:rPr>
      </w:pPr>
    </w:p>
    <w:p w14:paraId="1C42FF63" w14:textId="77777777" w:rsidR="009B27CC" w:rsidRPr="00B03460" w:rsidRDefault="009B27CC" w:rsidP="00FF25BE">
      <w:pPr>
        <w:pStyle w:val="ListParagraph"/>
        <w:numPr>
          <w:ilvl w:val="0"/>
          <w:numId w:val="26"/>
        </w:numPr>
        <w:shd w:val="clear" w:color="auto" w:fill="FFFFFF"/>
        <w:spacing w:after="0" w:line="240" w:lineRule="auto"/>
        <w:ind w:left="1077" w:hanging="357"/>
        <w:rPr>
          <w:rFonts w:eastAsia="Times New Roman" w:cstheme="majorBidi"/>
          <w:lang w:eastAsia="en-GB"/>
        </w:rPr>
      </w:pPr>
      <w:r w:rsidRPr="00B03460">
        <w:rPr>
          <w:rFonts w:cstheme="minorHAnsi"/>
          <w:b/>
        </w:rPr>
        <w:t>Put it all together:</w:t>
      </w:r>
      <w:r w:rsidRPr="00B03460">
        <w:rPr>
          <w:rFonts w:cstheme="minorHAnsi"/>
        </w:rPr>
        <w:t xml:space="preserve"> </w:t>
      </w:r>
      <w:r w:rsidRPr="00F45A54">
        <w:rPr>
          <w:rFonts w:eastAsia="Times New Roman" w:cstheme="majorBidi"/>
          <w:lang w:eastAsia="en-GB"/>
        </w:rPr>
        <w:t xml:space="preserve">Once you have made the skeleton of your pitch, join the dots together. </w:t>
      </w:r>
      <w:r w:rsidRPr="00B03460">
        <w:rPr>
          <w:rFonts w:eastAsia="Times New Roman" w:cstheme="majorBidi"/>
          <w:lang w:eastAsia="en-GB"/>
        </w:rPr>
        <w:t xml:space="preserve">Remember, your pitch needs to be crisp, concise, and to the point. </w:t>
      </w:r>
    </w:p>
    <w:p w14:paraId="514C4757" w14:textId="77777777" w:rsidR="009B27CC" w:rsidRPr="00F45A54" w:rsidRDefault="009B27CC" w:rsidP="009B27CC">
      <w:pPr>
        <w:shd w:val="clear" w:color="auto" w:fill="FFFFFF"/>
        <w:spacing w:after="270" w:line="480" w:lineRule="atLeast"/>
        <w:ind w:left="360" w:firstLine="720"/>
        <w:rPr>
          <w:rFonts w:eastAsia="Times New Roman" w:cstheme="majorBidi"/>
          <w:lang w:eastAsia="en-GB"/>
        </w:rPr>
      </w:pPr>
      <w:r w:rsidRPr="00F45A54">
        <w:rPr>
          <w:rFonts w:eastAsia="Times New Roman" w:cstheme="majorBidi"/>
          <w:lang w:eastAsia="en-GB"/>
        </w:rPr>
        <w:t xml:space="preserve">Here’s how your pitch </w:t>
      </w:r>
      <w:r>
        <w:rPr>
          <w:rFonts w:eastAsia="Times New Roman" w:cstheme="majorBidi"/>
          <w:lang w:eastAsia="en-GB"/>
        </w:rPr>
        <w:t>would sound like, once you put all of it together</w:t>
      </w:r>
      <w:r w:rsidRPr="00F45A54">
        <w:rPr>
          <w:rFonts w:eastAsia="Times New Roman" w:cstheme="majorBidi"/>
          <w:lang w:eastAsia="en-GB"/>
        </w:rPr>
        <w:t>:</w:t>
      </w:r>
    </w:p>
    <w:p w14:paraId="7659AE4B" w14:textId="77777777" w:rsidR="009B27CC" w:rsidRDefault="009B27CC" w:rsidP="00FF25BE">
      <w:pPr>
        <w:shd w:val="clear" w:color="auto" w:fill="FFFFFF"/>
        <w:spacing w:after="0" w:line="240" w:lineRule="auto"/>
        <w:ind w:left="1077"/>
        <w:rPr>
          <w:rFonts w:eastAsia="Times New Roman" w:cstheme="majorBidi"/>
          <w:lang w:eastAsia="en-GB"/>
        </w:rPr>
      </w:pPr>
      <w:r>
        <w:rPr>
          <w:rFonts w:eastAsia="Times New Roman" w:cstheme="majorBidi"/>
          <w:b/>
          <w:lang w:eastAsia="en-GB"/>
        </w:rPr>
        <w:t>“</w:t>
      </w:r>
      <w:r w:rsidRPr="00FE4791">
        <w:rPr>
          <w:rFonts w:eastAsia="Times New Roman" w:cstheme="majorBidi"/>
          <w:b/>
          <w:lang w:eastAsia="en-GB"/>
        </w:rPr>
        <w:t>I am a grammar coach and my primary focus is to make grammar fun and exciting for students. I have designed an ONLINE GAME</w:t>
      </w:r>
      <w:r>
        <w:rPr>
          <w:rFonts w:eastAsia="Times New Roman" w:cstheme="majorBidi"/>
          <w:b/>
          <w:lang w:eastAsia="en-GB"/>
        </w:rPr>
        <w:t>,</w:t>
      </w:r>
      <w:r w:rsidRPr="00FE4791">
        <w:rPr>
          <w:rFonts w:eastAsia="Times New Roman" w:cstheme="majorBidi"/>
          <w:b/>
          <w:lang w:eastAsia="en-GB"/>
        </w:rPr>
        <w:t xml:space="preserve"> which</w:t>
      </w:r>
      <w:r>
        <w:rPr>
          <w:rFonts w:eastAsia="Times New Roman" w:cstheme="majorBidi"/>
          <w:b/>
          <w:lang w:eastAsia="en-GB"/>
        </w:rPr>
        <w:t xml:space="preserve"> you can access through a simple mobile</w:t>
      </w:r>
      <w:r w:rsidRPr="00FE4791">
        <w:rPr>
          <w:rFonts w:eastAsia="Times New Roman" w:cstheme="majorBidi"/>
          <w:b/>
          <w:lang w:eastAsia="en-GB"/>
        </w:rPr>
        <w:t xml:space="preserve"> app to make learning grammar an </w:t>
      </w:r>
      <w:r>
        <w:rPr>
          <w:rFonts w:eastAsia="Times New Roman" w:cstheme="majorBidi"/>
          <w:b/>
          <w:lang w:eastAsia="en-GB"/>
        </w:rPr>
        <w:t>engaging and fun</w:t>
      </w:r>
      <w:r w:rsidRPr="00FE4791">
        <w:rPr>
          <w:rFonts w:eastAsia="Times New Roman" w:cstheme="majorBidi"/>
          <w:b/>
          <w:lang w:eastAsia="en-GB"/>
        </w:rPr>
        <w:t xml:space="preserve"> experience for both teachers and students.”</w:t>
      </w:r>
      <w:r w:rsidRPr="00F45A54">
        <w:rPr>
          <w:rFonts w:eastAsia="Times New Roman" w:cstheme="majorBidi"/>
          <w:lang w:eastAsia="en-GB"/>
        </w:rPr>
        <w:t xml:space="preserve"> </w:t>
      </w:r>
    </w:p>
    <w:p w14:paraId="55354F15" w14:textId="77777777" w:rsidR="00FF25BE" w:rsidRDefault="00FF25BE" w:rsidP="00FF25BE">
      <w:pPr>
        <w:shd w:val="clear" w:color="auto" w:fill="FFFFFF"/>
        <w:spacing w:after="0" w:line="240" w:lineRule="auto"/>
        <w:ind w:left="1077"/>
        <w:rPr>
          <w:rFonts w:eastAsia="Times New Roman" w:cstheme="majorBidi"/>
          <w:lang w:eastAsia="en-GB"/>
        </w:rPr>
      </w:pPr>
    </w:p>
    <w:p w14:paraId="69805D58" w14:textId="77777777" w:rsidR="009B27CC" w:rsidRDefault="009B27CC" w:rsidP="00FF25BE">
      <w:pPr>
        <w:shd w:val="clear" w:color="auto" w:fill="FFFFFF"/>
        <w:spacing w:after="0" w:line="240" w:lineRule="auto"/>
        <w:ind w:left="1077"/>
        <w:rPr>
          <w:rFonts w:eastAsia="Times New Roman" w:cstheme="majorBidi"/>
          <w:b/>
          <w:lang w:eastAsia="en-GB"/>
        </w:rPr>
      </w:pPr>
      <w:r w:rsidRPr="00F45A54">
        <w:rPr>
          <w:rFonts w:eastAsia="Times New Roman" w:cstheme="majorBidi"/>
          <w:lang w:eastAsia="en-GB"/>
        </w:rPr>
        <w:t>“</w:t>
      </w:r>
      <w:r>
        <w:rPr>
          <w:rFonts w:eastAsia="Times New Roman" w:cstheme="majorBidi"/>
          <w:b/>
          <w:lang w:eastAsia="en-GB"/>
        </w:rPr>
        <w:t>I remember when I was in school I would get confused between Its and It’s. The difference between advise and advice. (Laugh).</w:t>
      </w:r>
    </w:p>
    <w:p w14:paraId="221701E1" w14:textId="77777777" w:rsidR="00FF25BE" w:rsidRDefault="00FF25BE" w:rsidP="00FF25BE">
      <w:pPr>
        <w:shd w:val="clear" w:color="auto" w:fill="FFFFFF"/>
        <w:spacing w:after="0" w:line="240" w:lineRule="auto"/>
        <w:ind w:left="1077"/>
        <w:rPr>
          <w:rFonts w:eastAsia="Times New Roman" w:cstheme="majorBidi"/>
          <w:b/>
          <w:lang w:eastAsia="en-GB"/>
        </w:rPr>
      </w:pPr>
    </w:p>
    <w:p w14:paraId="7C89DA99" w14:textId="77777777" w:rsidR="009B27CC" w:rsidRDefault="009B27CC" w:rsidP="00FF25BE">
      <w:pPr>
        <w:shd w:val="clear" w:color="auto" w:fill="FFFFFF"/>
        <w:spacing w:after="0" w:line="240" w:lineRule="auto"/>
        <w:ind w:left="1077"/>
        <w:rPr>
          <w:rFonts w:eastAsia="Times New Roman" w:cstheme="majorBidi"/>
          <w:b/>
          <w:lang w:eastAsia="en-GB"/>
        </w:rPr>
      </w:pPr>
      <w:r>
        <w:rPr>
          <w:rFonts w:eastAsia="Times New Roman" w:cstheme="majorBidi"/>
          <w:b/>
          <w:lang w:eastAsia="en-GB"/>
        </w:rPr>
        <w:t xml:space="preserve">So, </w:t>
      </w:r>
      <w:r w:rsidRPr="00FE4791">
        <w:rPr>
          <w:rFonts w:eastAsia="Times New Roman" w:cstheme="majorBidi"/>
          <w:b/>
          <w:lang w:eastAsia="en-GB"/>
        </w:rPr>
        <w:t xml:space="preserve">I </w:t>
      </w:r>
      <w:r>
        <w:rPr>
          <w:rFonts w:eastAsia="Times New Roman" w:cstheme="majorBidi"/>
          <w:b/>
          <w:lang w:eastAsia="en-GB"/>
        </w:rPr>
        <w:t xml:space="preserve">can </w:t>
      </w:r>
      <w:r w:rsidRPr="00FE4791">
        <w:rPr>
          <w:rFonts w:eastAsia="Times New Roman" w:cstheme="majorBidi"/>
          <w:b/>
          <w:lang w:eastAsia="en-GB"/>
        </w:rPr>
        <w:t xml:space="preserve">empathize with </w:t>
      </w:r>
      <w:r>
        <w:rPr>
          <w:rFonts w:eastAsia="Times New Roman" w:cstheme="majorBidi"/>
          <w:b/>
          <w:lang w:eastAsia="en-GB"/>
        </w:rPr>
        <w:t>s</w:t>
      </w:r>
      <w:r w:rsidRPr="00FE4791">
        <w:rPr>
          <w:rFonts w:eastAsia="Times New Roman" w:cstheme="majorBidi"/>
          <w:b/>
          <w:lang w:eastAsia="en-GB"/>
        </w:rPr>
        <w:t>tudents</w:t>
      </w:r>
      <w:r>
        <w:rPr>
          <w:rFonts w:eastAsia="Times New Roman" w:cstheme="majorBidi"/>
          <w:b/>
          <w:lang w:eastAsia="en-GB"/>
        </w:rPr>
        <w:t>’ problems in</w:t>
      </w:r>
      <w:r w:rsidRPr="00FE4791">
        <w:rPr>
          <w:rFonts w:eastAsia="Times New Roman" w:cstheme="majorBidi"/>
          <w:b/>
          <w:lang w:eastAsia="en-GB"/>
        </w:rPr>
        <w:t xml:space="preserve"> </w:t>
      </w:r>
      <w:r>
        <w:rPr>
          <w:rFonts w:eastAsia="Times New Roman" w:cstheme="majorBidi"/>
          <w:b/>
          <w:lang w:eastAsia="en-GB"/>
        </w:rPr>
        <w:t xml:space="preserve">learning grammar. </w:t>
      </w:r>
      <w:r w:rsidRPr="00FE4791">
        <w:rPr>
          <w:rFonts w:eastAsia="Times New Roman" w:cstheme="majorBidi"/>
          <w:b/>
          <w:lang w:eastAsia="en-GB"/>
        </w:rPr>
        <w:t xml:space="preserve"> </w:t>
      </w:r>
      <w:r>
        <w:rPr>
          <w:rFonts w:eastAsia="Times New Roman" w:cstheme="majorBidi"/>
          <w:b/>
          <w:lang w:eastAsia="en-GB"/>
        </w:rPr>
        <w:t xml:space="preserve">This </w:t>
      </w:r>
      <w:r w:rsidRPr="00FE4791">
        <w:rPr>
          <w:rFonts w:eastAsia="Times New Roman" w:cstheme="majorBidi"/>
          <w:b/>
          <w:lang w:eastAsia="en-GB"/>
        </w:rPr>
        <w:t xml:space="preserve">ONLINE GAME </w:t>
      </w:r>
      <w:r>
        <w:rPr>
          <w:rFonts w:eastAsia="Times New Roman" w:cstheme="majorBidi"/>
          <w:b/>
          <w:lang w:eastAsia="en-GB"/>
        </w:rPr>
        <w:t xml:space="preserve">includes </w:t>
      </w:r>
      <w:r w:rsidRPr="00FE4791">
        <w:rPr>
          <w:rFonts w:eastAsia="Times New Roman" w:cstheme="majorBidi"/>
          <w:b/>
          <w:lang w:eastAsia="en-GB"/>
        </w:rPr>
        <w:t>games and quizzes. I</w:t>
      </w:r>
      <w:r>
        <w:rPr>
          <w:rFonts w:eastAsia="Times New Roman" w:cstheme="majorBidi"/>
          <w:b/>
          <w:lang w:eastAsia="en-GB"/>
        </w:rPr>
        <w:t xml:space="preserve">n fact, I </w:t>
      </w:r>
      <w:r w:rsidRPr="00FE4791">
        <w:rPr>
          <w:rFonts w:eastAsia="Times New Roman" w:cstheme="majorBidi"/>
          <w:b/>
          <w:lang w:eastAsia="en-GB"/>
        </w:rPr>
        <w:t>have conducted a pilot with 30 Gov</w:t>
      </w:r>
      <w:r>
        <w:rPr>
          <w:rFonts w:eastAsia="Times New Roman" w:cstheme="majorBidi"/>
          <w:b/>
          <w:lang w:eastAsia="en-GB"/>
        </w:rPr>
        <w:t>ernment</w:t>
      </w:r>
      <w:r w:rsidRPr="00FE4791">
        <w:rPr>
          <w:rFonts w:eastAsia="Times New Roman" w:cstheme="majorBidi"/>
          <w:b/>
          <w:lang w:eastAsia="en-GB"/>
        </w:rPr>
        <w:t xml:space="preserve"> schools with 90% results.</w:t>
      </w:r>
      <w:r>
        <w:rPr>
          <w:rFonts w:eastAsia="Times New Roman" w:cstheme="majorBidi"/>
          <w:b/>
          <w:lang w:eastAsia="en-GB"/>
        </w:rPr>
        <w:t xml:space="preserve"> I will be happy to take you through a demo sometime.</w:t>
      </w:r>
      <w:r w:rsidRPr="00FE4791">
        <w:rPr>
          <w:rFonts w:eastAsia="Times New Roman" w:cstheme="majorBidi"/>
          <w:b/>
          <w:lang w:eastAsia="en-GB"/>
        </w:rPr>
        <w:t>”</w:t>
      </w:r>
      <w:r>
        <w:rPr>
          <w:rFonts w:eastAsia="Times New Roman" w:cstheme="majorBidi"/>
          <w:b/>
          <w:lang w:eastAsia="en-GB"/>
        </w:rPr>
        <w:t xml:space="preserve"> </w:t>
      </w:r>
    </w:p>
    <w:p w14:paraId="43A0B09C" w14:textId="77777777" w:rsidR="00FF25BE" w:rsidRDefault="00FF25BE" w:rsidP="00FF25BE">
      <w:pPr>
        <w:shd w:val="clear" w:color="auto" w:fill="FFFFFF"/>
        <w:spacing w:after="0" w:line="240" w:lineRule="auto"/>
        <w:ind w:left="357" w:firstLine="720"/>
        <w:rPr>
          <w:rFonts w:eastAsia="Times New Roman" w:cstheme="majorBidi"/>
          <w:b/>
          <w:lang w:eastAsia="en-GB"/>
        </w:rPr>
      </w:pPr>
    </w:p>
    <w:p w14:paraId="4F94136C" w14:textId="40E59C0F" w:rsidR="009B27CC" w:rsidRDefault="009B27CC" w:rsidP="00FF25BE">
      <w:pPr>
        <w:shd w:val="clear" w:color="auto" w:fill="FFFFFF"/>
        <w:spacing w:after="0" w:line="240" w:lineRule="auto"/>
        <w:ind w:left="357" w:firstLine="720"/>
        <w:rPr>
          <w:rFonts w:eastAsia="Times New Roman" w:cstheme="majorBidi"/>
          <w:b/>
          <w:lang w:eastAsia="en-GB"/>
        </w:rPr>
      </w:pPr>
      <w:r>
        <w:rPr>
          <w:rFonts w:eastAsia="Times New Roman" w:cstheme="majorBidi"/>
          <w:b/>
          <w:lang w:eastAsia="en-GB"/>
        </w:rPr>
        <w:t xml:space="preserve">“So, </w:t>
      </w:r>
      <w:r w:rsidRPr="00FE4791">
        <w:rPr>
          <w:rFonts w:eastAsia="Times New Roman" w:cstheme="majorBidi"/>
          <w:b/>
          <w:lang w:eastAsia="en-GB"/>
        </w:rPr>
        <w:t>what methods do you use in your school to teach grammar? Is it instructor-led or self-</w:t>
      </w:r>
      <w:r w:rsidR="00FF25BE">
        <w:rPr>
          <w:rFonts w:eastAsia="Times New Roman" w:cstheme="majorBidi"/>
          <w:b/>
          <w:lang w:eastAsia="en-GB"/>
        </w:rPr>
        <w:t xml:space="preserve"> </w:t>
      </w:r>
      <w:r w:rsidRPr="00FE4791">
        <w:rPr>
          <w:rFonts w:eastAsia="Times New Roman" w:cstheme="majorBidi"/>
          <w:b/>
          <w:lang w:eastAsia="en-GB"/>
        </w:rPr>
        <w:t>paced?</w:t>
      </w:r>
      <w:r>
        <w:rPr>
          <w:rFonts w:eastAsia="Times New Roman" w:cstheme="majorBidi"/>
          <w:b/>
          <w:lang w:eastAsia="en-GB"/>
        </w:rPr>
        <w:t>”</w:t>
      </w:r>
    </w:p>
    <w:p w14:paraId="2B1BA27D" w14:textId="77777777" w:rsidR="00F92118" w:rsidRDefault="00F92118" w:rsidP="00F92118">
      <w:pPr>
        <w:shd w:val="clear" w:color="auto" w:fill="FFFFFF"/>
        <w:spacing w:after="0" w:line="240" w:lineRule="auto"/>
        <w:ind w:left="709" w:firstLine="720"/>
        <w:rPr>
          <w:rFonts w:eastAsia="Times New Roman" w:cstheme="majorBidi"/>
          <w:b/>
          <w:lang w:eastAsia="en-GB"/>
        </w:rPr>
      </w:pPr>
    </w:p>
    <w:p w14:paraId="7EB9E92D" w14:textId="77777777" w:rsidR="009B27CC" w:rsidRPr="00BF1DBE" w:rsidRDefault="009B27CC" w:rsidP="00F92118">
      <w:pPr>
        <w:pStyle w:val="ListParagraph"/>
        <w:numPr>
          <w:ilvl w:val="0"/>
          <w:numId w:val="26"/>
        </w:numPr>
        <w:shd w:val="clear" w:color="auto" w:fill="FFFFFF"/>
        <w:spacing w:after="0" w:line="240" w:lineRule="auto"/>
        <w:rPr>
          <w:rFonts w:cstheme="minorHAnsi"/>
        </w:rPr>
      </w:pPr>
      <w:r w:rsidRPr="00BF1DBE">
        <w:rPr>
          <w:rFonts w:eastAsia="Times New Roman" w:cstheme="majorBidi"/>
          <w:b/>
          <w:lang w:eastAsia="en-GB"/>
        </w:rPr>
        <w:t xml:space="preserve">Practice: </w:t>
      </w:r>
      <w:r w:rsidRPr="00BF1DBE">
        <w:rPr>
          <w:rFonts w:eastAsia="Times New Roman" w:cstheme="majorBidi"/>
          <w:lang w:eastAsia="en-GB"/>
        </w:rPr>
        <w:t xml:space="preserve">Last but not the least, be well-versed with your pitch. It’s ok to memorize the first few lines. </w:t>
      </w:r>
      <w:r>
        <w:rPr>
          <w:rFonts w:eastAsia="Times New Roman" w:cstheme="majorBidi"/>
          <w:lang w:eastAsia="en-GB"/>
        </w:rPr>
        <w:t>However</w:t>
      </w:r>
      <w:r w:rsidRPr="00BF1DBE">
        <w:rPr>
          <w:rFonts w:eastAsia="Times New Roman" w:cstheme="majorBidi"/>
          <w:lang w:eastAsia="en-GB"/>
        </w:rPr>
        <w:t>,</w:t>
      </w:r>
      <w:r>
        <w:rPr>
          <w:rFonts w:eastAsia="Times New Roman" w:cstheme="majorBidi"/>
          <w:lang w:eastAsia="en-GB"/>
        </w:rPr>
        <w:t xml:space="preserve"> be careful not to make it</w:t>
      </w:r>
      <w:r w:rsidRPr="00BF1DBE">
        <w:rPr>
          <w:rFonts w:eastAsia="Times New Roman" w:cstheme="majorBidi"/>
          <w:lang w:eastAsia="en-GB"/>
        </w:rPr>
        <w:t xml:space="preserve"> sound like a pre-recorded tape. You can also practice in front of the mirror, so you are aware of your body language as well. The more you practice, the more natural it becomes, even though it was scripted earlier. In any case, no one else knows that!</w:t>
      </w:r>
    </w:p>
    <w:p w14:paraId="21C1F34A" w14:textId="77777777" w:rsidR="009B27CC" w:rsidRPr="009B27CC" w:rsidRDefault="009B27CC" w:rsidP="009B27CC">
      <w:pPr>
        <w:rPr>
          <w:b/>
        </w:rPr>
      </w:pPr>
    </w:p>
    <w:tbl>
      <w:tblPr>
        <w:tblStyle w:val="TableGrid"/>
        <w:tblW w:w="0" w:type="auto"/>
        <w:tblLook w:val="04A0" w:firstRow="1" w:lastRow="0" w:firstColumn="1" w:lastColumn="0" w:noHBand="0" w:noVBand="1"/>
      </w:tblPr>
      <w:tblGrid>
        <w:gridCol w:w="3955"/>
        <w:gridCol w:w="6020"/>
      </w:tblGrid>
      <w:tr w:rsidR="00F60F45" w14:paraId="4D627FA2" w14:textId="77777777" w:rsidTr="00165FD4">
        <w:trPr>
          <w:trHeight w:val="445"/>
        </w:trPr>
        <w:tc>
          <w:tcPr>
            <w:tcW w:w="9975" w:type="dxa"/>
            <w:gridSpan w:val="2"/>
            <w:shd w:val="clear" w:color="auto" w:fill="C6D9F1" w:themeFill="text2" w:themeFillTint="33"/>
          </w:tcPr>
          <w:p w14:paraId="694D166F" w14:textId="1AFE5AED" w:rsidR="00F60F45" w:rsidRDefault="00F60F45" w:rsidP="003239C5">
            <w:pPr>
              <w:jc w:val="center"/>
              <w:rPr>
                <w:b/>
                <w:sz w:val="28"/>
                <w:szCs w:val="28"/>
              </w:rPr>
            </w:pPr>
            <w:r>
              <w:rPr>
                <w:b/>
                <w:sz w:val="28"/>
                <w:szCs w:val="28"/>
              </w:rPr>
              <w:lastRenderedPageBreak/>
              <w:t>SALES PITCH</w:t>
            </w:r>
          </w:p>
        </w:tc>
      </w:tr>
      <w:tr w:rsidR="00F60F45" w14:paraId="61EB4D38" w14:textId="77777777" w:rsidTr="00F60F45">
        <w:trPr>
          <w:trHeight w:val="445"/>
        </w:trPr>
        <w:tc>
          <w:tcPr>
            <w:tcW w:w="9975" w:type="dxa"/>
            <w:gridSpan w:val="2"/>
            <w:shd w:val="clear" w:color="auto" w:fill="auto"/>
          </w:tcPr>
          <w:p w14:paraId="1862B056" w14:textId="3AA6A8C7" w:rsidR="00C038F4" w:rsidRDefault="00C038F4" w:rsidP="00611A72">
            <w:pPr>
              <w:rPr>
                <w:iCs/>
              </w:rPr>
            </w:pPr>
            <w:r>
              <w:rPr>
                <w:iCs/>
              </w:rPr>
              <w:t>We are fitness enthusiasts who believe in spreading health awareness through yoga and meditation. We have acquired professional training to develop these skills.</w:t>
            </w:r>
          </w:p>
          <w:p w14:paraId="26A5AF7D" w14:textId="2AB1F87A" w:rsidR="00C038F4" w:rsidRDefault="00C038F4" w:rsidP="00611A72">
            <w:pPr>
              <w:rPr>
                <w:iCs/>
              </w:rPr>
            </w:pPr>
            <w:r>
              <w:rPr>
                <w:iCs/>
              </w:rPr>
              <w:t xml:space="preserve">As a fresher, we experienced disturbed biological clock and stressful college hours which left us mentally and physically exhausted. </w:t>
            </w:r>
            <w:r w:rsidR="00B9550C">
              <w:rPr>
                <w:iCs/>
              </w:rPr>
              <w:t>So yoga and meditation served to be a source of relief for us</w:t>
            </w:r>
            <w:r w:rsidR="006649ED">
              <w:rPr>
                <w:iCs/>
              </w:rPr>
              <w:t>. This became the source of our idea to start conducting sessions on the same.</w:t>
            </w:r>
          </w:p>
          <w:p w14:paraId="08961FA3" w14:textId="6525B221" w:rsidR="006649ED" w:rsidRDefault="006649ED" w:rsidP="00611A72">
            <w:pPr>
              <w:rPr>
                <w:iCs/>
              </w:rPr>
            </w:pPr>
            <w:r>
              <w:rPr>
                <w:iCs/>
              </w:rPr>
              <w:t>Our team members have conducted a week’s yoga and meditation session in the campus itself, giving the freshers a live demo, and people gave us a positive feedback. We also have practiced yoga and meditation in their school lives.</w:t>
            </w:r>
          </w:p>
          <w:p w14:paraId="6C3589C9" w14:textId="5DA01A21" w:rsidR="00611A72" w:rsidRPr="006649ED" w:rsidRDefault="006649ED" w:rsidP="006649ED">
            <w:pPr>
              <w:rPr>
                <w:bCs/>
                <w:sz w:val="28"/>
                <w:szCs w:val="28"/>
              </w:rPr>
            </w:pPr>
            <w:r>
              <w:rPr>
                <w:bCs/>
                <w:sz w:val="28"/>
                <w:szCs w:val="28"/>
              </w:rPr>
              <w:t>Are you ready to be a part of our venture and say hello to a fitter you?</w:t>
            </w:r>
          </w:p>
          <w:p w14:paraId="35C1ABDF" w14:textId="21607100" w:rsidR="00611A72" w:rsidRDefault="00611A72" w:rsidP="00481EA5">
            <w:pPr>
              <w:jc w:val="center"/>
              <w:rPr>
                <w:b/>
                <w:sz w:val="28"/>
                <w:szCs w:val="28"/>
              </w:rPr>
            </w:pPr>
          </w:p>
        </w:tc>
      </w:tr>
      <w:tr w:rsidR="00165FD4" w14:paraId="7835950E" w14:textId="77777777" w:rsidTr="00165FD4">
        <w:trPr>
          <w:trHeight w:val="445"/>
        </w:trPr>
        <w:tc>
          <w:tcPr>
            <w:tcW w:w="9975" w:type="dxa"/>
            <w:gridSpan w:val="2"/>
            <w:shd w:val="clear" w:color="auto" w:fill="C6D9F1" w:themeFill="text2" w:themeFillTint="33"/>
          </w:tcPr>
          <w:p w14:paraId="317BDF63" w14:textId="07D386A6" w:rsidR="00165FD4" w:rsidRPr="00295C17" w:rsidRDefault="00165FD4" w:rsidP="003239C5">
            <w:pPr>
              <w:jc w:val="center"/>
              <w:rPr>
                <w:b/>
                <w:sz w:val="28"/>
                <w:szCs w:val="28"/>
              </w:rPr>
            </w:pPr>
            <w:r>
              <w:rPr>
                <w:b/>
                <w:sz w:val="28"/>
                <w:szCs w:val="28"/>
              </w:rPr>
              <w:t>SALES REPORT</w:t>
            </w:r>
          </w:p>
        </w:tc>
      </w:tr>
      <w:tr w:rsidR="003C229B" w14:paraId="472E88A9" w14:textId="77777777" w:rsidTr="00594FE3">
        <w:trPr>
          <w:trHeight w:val="445"/>
        </w:trPr>
        <w:tc>
          <w:tcPr>
            <w:tcW w:w="3955" w:type="dxa"/>
            <w:shd w:val="clear" w:color="auto" w:fill="00B0F0"/>
          </w:tcPr>
          <w:p w14:paraId="069C7220" w14:textId="77777777" w:rsidR="003C229B" w:rsidRPr="00295C17" w:rsidRDefault="003C229B" w:rsidP="003239C5">
            <w:pPr>
              <w:jc w:val="center"/>
              <w:rPr>
                <w:b/>
                <w:sz w:val="28"/>
                <w:szCs w:val="28"/>
              </w:rPr>
            </w:pPr>
            <w:r w:rsidRPr="00295C17">
              <w:rPr>
                <w:b/>
                <w:sz w:val="28"/>
                <w:szCs w:val="28"/>
              </w:rPr>
              <w:t>Question</w:t>
            </w:r>
          </w:p>
        </w:tc>
        <w:tc>
          <w:tcPr>
            <w:tcW w:w="6020" w:type="dxa"/>
            <w:shd w:val="clear" w:color="auto" w:fill="00B0F0"/>
          </w:tcPr>
          <w:p w14:paraId="3AD2E1D5" w14:textId="77777777" w:rsidR="003C229B" w:rsidRPr="00295C17" w:rsidRDefault="003C229B" w:rsidP="003239C5">
            <w:pPr>
              <w:jc w:val="center"/>
              <w:rPr>
                <w:b/>
                <w:sz w:val="28"/>
                <w:szCs w:val="28"/>
              </w:rPr>
            </w:pPr>
            <w:r w:rsidRPr="00295C17">
              <w:rPr>
                <w:b/>
                <w:sz w:val="28"/>
                <w:szCs w:val="28"/>
              </w:rPr>
              <w:t>Your Answer</w:t>
            </w:r>
          </w:p>
        </w:tc>
      </w:tr>
      <w:tr w:rsidR="003C229B" w14:paraId="56343B76" w14:textId="77777777" w:rsidTr="0023540D">
        <w:trPr>
          <w:trHeight w:val="1697"/>
        </w:trPr>
        <w:tc>
          <w:tcPr>
            <w:tcW w:w="3955" w:type="dxa"/>
          </w:tcPr>
          <w:p w14:paraId="0722B67C" w14:textId="77777777" w:rsidR="00A31750" w:rsidRDefault="008833BD" w:rsidP="003239C5">
            <w:pPr>
              <w:pStyle w:val="ListParagraph"/>
              <w:numPr>
                <w:ilvl w:val="0"/>
                <w:numId w:val="25"/>
              </w:numPr>
              <w:rPr>
                <w:b/>
              </w:rPr>
            </w:pPr>
            <w:r w:rsidRPr="003239C5">
              <w:rPr>
                <w:b/>
              </w:rPr>
              <w:t xml:space="preserve">Did your customers seem interested in the product? </w:t>
            </w:r>
          </w:p>
          <w:p w14:paraId="4BD89A29" w14:textId="59BF706A" w:rsidR="008833BD" w:rsidRPr="003239C5" w:rsidRDefault="00F60F45" w:rsidP="00A31750">
            <w:pPr>
              <w:pStyle w:val="ListParagraph"/>
              <w:rPr>
                <w:b/>
              </w:rPr>
            </w:pPr>
            <w:r w:rsidRPr="003239C5">
              <w:rPr>
                <w:b/>
              </w:rPr>
              <w:t>Tick the option that best relates to you.</w:t>
            </w:r>
          </w:p>
          <w:p w14:paraId="5F3DA4E4" w14:textId="1D6CF038" w:rsidR="003C229B" w:rsidRPr="008833BD" w:rsidRDefault="003C229B" w:rsidP="008833BD">
            <w:pPr>
              <w:ind w:left="360"/>
              <w:rPr>
                <w:b/>
              </w:rPr>
            </w:pPr>
          </w:p>
        </w:tc>
        <w:tc>
          <w:tcPr>
            <w:tcW w:w="6020" w:type="dxa"/>
          </w:tcPr>
          <w:p w14:paraId="77761CCD" w14:textId="77777777" w:rsidR="003C229B" w:rsidRPr="003239C5" w:rsidRDefault="003239C5" w:rsidP="003239C5">
            <w:pPr>
              <w:pStyle w:val="ListParagraph"/>
              <w:numPr>
                <w:ilvl w:val="0"/>
                <w:numId w:val="22"/>
              </w:numPr>
            </w:pPr>
            <w:r w:rsidRPr="003239C5">
              <w:t>Just showed interest, asked questions</w:t>
            </w:r>
          </w:p>
          <w:p w14:paraId="093BCD00" w14:textId="77777777" w:rsidR="003C229B" w:rsidRPr="006649ED" w:rsidRDefault="003C229B" w:rsidP="006649ED">
            <w:pPr>
              <w:ind w:left="360"/>
              <w:rPr>
                <w:b/>
              </w:rPr>
            </w:pPr>
          </w:p>
        </w:tc>
      </w:tr>
      <w:tr w:rsidR="00E20211" w14:paraId="01E03BFB" w14:textId="77777777" w:rsidTr="00165FD4">
        <w:trPr>
          <w:trHeight w:val="2124"/>
        </w:trPr>
        <w:tc>
          <w:tcPr>
            <w:tcW w:w="3955" w:type="dxa"/>
          </w:tcPr>
          <w:p w14:paraId="0879A1B7" w14:textId="3C2AA644" w:rsidR="00E20211" w:rsidRDefault="00E20211" w:rsidP="00481EA5">
            <w:pPr>
              <w:pStyle w:val="ListParagraph"/>
              <w:numPr>
                <w:ilvl w:val="0"/>
                <w:numId w:val="25"/>
              </w:numPr>
              <w:rPr>
                <w:b/>
              </w:rPr>
            </w:pPr>
            <w:r>
              <w:rPr>
                <w:b/>
              </w:rPr>
              <w:t>Did the customer seem convinced/impressed with your Sales Pitch? Elaborate.</w:t>
            </w:r>
          </w:p>
        </w:tc>
        <w:tc>
          <w:tcPr>
            <w:tcW w:w="6020" w:type="dxa"/>
          </w:tcPr>
          <w:p w14:paraId="3D3DAB45" w14:textId="7AC75B06" w:rsidR="00E20211" w:rsidRDefault="006649ED" w:rsidP="003239C5">
            <w:pPr>
              <w:rPr>
                <w:b/>
              </w:rPr>
            </w:pPr>
            <w:r>
              <w:rPr>
                <w:b/>
              </w:rPr>
              <w:t xml:space="preserve">Yes. Their personal interest in fitness proved to be a plus point and they were quite motivated to start their fitness journey with us. </w:t>
            </w:r>
            <w:r w:rsidR="003A0C3B">
              <w:rPr>
                <w:b/>
              </w:rPr>
              <w:t>We were also able to prove our credibility.</w:t>
            </w:r>
          </w:p>
        </w:tc>
      </w:tr>
      <w:tr w:rsidR="006649ED" w14:paraId="71309208" w14:textId="77777777" w:rsidTr="00165FD4">
        <w:trPr>
          <w:trHeight w:val="2124"/>
        </w:trPr>
        <w:tc>
          <w:tcPr>
            <w:tcW w:w="3955" w:type="dxa"/>
          </w:tcPr>
          <w:p w14:paraId="4B396308" w14:textId="0C5A8333" w:rsidR="006649ED" w:rsidRDefault="006649ED" w:rsidP="006649ED">
            <w:pPr>
              <w:pStyle w:val="ListParagraph"/>
              <w:numPr>
                <w:ilvl w:val="0"/>
                <w:numId w:val="25"/>
              </w:numPr>
              <w:rPr>
                <w:b/>
              </w:rPr>
            </w:pPr>
            <w:r>
              <w:rPr>
                <w:b/>
              </w:rPr>
              <w:t>Based on actual experience, how do you think you can improve your Sales Pitch</w:t>
            </w:r>
            <w:r w:rsidRPr="003239C5">
              <w:rPr>
                <w:b/>
              </w:rPr>
              <w:t xml:space="preserve">? </w:t>
            </w:r>
            <w:r>
              <w:rPr>
                <w:b/>
              </w:rPr>
              <w:t>Please rewrite your new Sales Pitch.</w:t>
            </w:r>
          </w:p>
          <w:p w14:paraId="2CD9FC21" w14:textId="53AABE69" w:rsidR="006649ED" w:rsidRPr="00E20211" w:rsidRDefault="006649ED" w:rsidP="006649ED">
            <w:pPr>
              <w:rPr>
                <w:b/>
              </w:rPr>
            </w:pPr>
          </w:p>
        </w:tc>
        <w:tc>
          <w:tcPr>
            <w:tcW w:w="6020" w:type="dxa"/>
          </w:tcPr>
          <w:p w14:paraId="4E6D507D" w14:textId="5B0C3B84" w:rsidR="003A0C3B" w:rsidRDefault="003A0C3B" w:rsidP="006649ED">
            <w:pPr>
              <w:rPr>
                <w:iCs/>
              </w:rPr>
            </w:pPr>
            <w:r>
              <w:rPr>
                <w:iCs/>
              </w:rPr>
              <w:t xml:space="preserve">We chose to highlight the positive feedback from our customers to increase our credibilty. </w:t>
            </w:r>
          </w:p>
          <w:p w14:paraId="1B566AB0" w14:textId="52B5A95F" w:rsidR="006649ED" w:rsidRDefault="006649ED" w:rsidP="006649ED">
            <w:pPr>
              <w:rPr>
                <w:iCs/>
              </w:rPr>
            </w:pPr>
            <w:r>
              <w:rPr>
                <w:iCs/>
              </w:rPr>
              <w:t>We are fitness enthusiasts who believe in spreading health awareness through yoga and meditation. We have acquired professional training to develop these skills.</w:t>
            </w:r>
            <w:bookmarkStart w:id="0" w:name="_GoBack"/>
            <w:bookmarkEnd w:id="0"/>
          </w:p>
          <w:p w14:paraId="5D47994F" w14:textId="77777777" w:rsidR="006649ED" w:rsidRDefault="006649ED" w:rsidP="006649ED">
            <w:pPr>
              <w:rPr>
                <w:iCs/>
              </w:rPr>
            </w:pPr>
            <w:r>
              <w:rPr>
                <w:iCs/>
              </w:rPr>
              <w:lastRenderedPageBreak/>
              <w:t>As a fresher, we experienced disturbed biological clock and stressful college hours which left us mentally and physically exhausted. So yoga and meditation served to be a source of relief for us. This became the source of our idea to start conducting sessions on the same.</w:t>
            </w:r>
          </w:p>
          <w:p w14:paraId="1ED14E75" w14:textId="78D15A54" w:rsidR="006649ED" w:rsidRDefault="006649ED" w:rsidP="006649ED">
            <w:pPr>
              <w:rPr>
                <w:iCs/>
              </w:rPr>
            </w:pPr>
            <w:r>
              <w:rPr>
                <w:iCs/>
              </w:rPr>
              <w:t>Our team members have conducted a week’s yoga and meditation session in the campus itself, giving the freshers a live demo</w:t>
            </w:r>
            <w:r w:rsidR="003A0C3B">
              <w:rPr>
                <w:iCs/>
              </w:rPr>
              <w:t xml:space="preserve">. People appreciated our initiative and reflected their wish to continue this in long term for improving their mental and physical health. </w:t>
            </w:r>
          </w:p>
          <w:p w14:paraId="76A69F0C" w14:textId="38B20A3B" w:rsidR="006649ED" w:rsidRPr="006649ED" w:rsidRDefault="006649ED" w:rsidP="006649ED">
            <w:pPr>
              <w:rPr>
                <w:bCs/>
                <w:sz w:val="28"/>
                <w:szCs w:val="28"/>
              </w:rPr>
            </w:pPr>
            <w:r>
              <w:rPr>
                <w:bCs/>
                <w:sz w:val="28"/>
                <w:szCs w:val="28"/>
              </w:rPr>
              <w:t>Let’s take a step towards a healthier lifestyle!</w:t>
            </w:r>
          </w:p>
        </w:tc>
      </w:tr>
      <w:tr w:rsidR="006649ED" w14:paraId="2C4EE741" w14:textId="77777777" w:rsidTr="003239C5">
        <w:trPr>
          <w:trHeight w:val="1543"/>
        </w:trPr>
        <w:tc>
          <w:tcPr>
            <w:tcW w:w="3955" w:type="dxa"/>
          </w:tcPr>
          <w:p w14:paraId="6AA625D0" w14:textId="77777777" w:rsidR="006649ED" w:rsidRDefault="006649ED" w:rsidP="006649ED">
            <w:pPr>
              <w:pStyle w:val="ListParagraph"/>
              <w:numPr>
                <w:ilvl w:val="0"/>
                <w:numId w:val="25"/>
              </w:numPr>
              <w:rPr>
                <w:b/>
              </w:rPr>
            </w:pPr>
            <w:r w:rsidRPr="00A31750">
              <w:rPr>
                <w:b/>
              </w:rPr>
              <w:lastRenderedPageBreak/>
              <w:t xml:space="preserve">Which part of your positioning statement helped in your sales pitch? </w:t>
            </w:r>
          </w:p>
          <w:p w14:paraId="53CFA0A4" w14:textId="03058DEF" w:rsidR="006649ED" w:rsidRPr="00A31750" w:rsidRDefault="006649ED" w:rsidP="006649ED">
            <w:pPr>
              <w:pStyle w:val="ListParagraph"/>
              <w:rPr>
                <w:b/>
              </w:rPr>
            </w:pPr>
            <w:r w:rsidRPr="00A31750">
              <w:rPr>
                <w:b/>
              </w:rPr>
              <w:t>Tick the option that best relates to you.</w:t>
            </w:r>
          </w:p>
          <w:p w14:paraId="478DD0D4" w14:textId="4EA1F1C3" w:rsidR="006649ED" w:rsidRPr="008833BD" w:rsidRDefault="006649ED" w:rsidP="006649ED">
            <w:pPr>
              <w:rPr>
                <w:b/>
              </w:rPr>
            </w:pPr>
          </w:p>
        </w:tc>
        <w:tc>
          <w:tcPr>
            <w:tcW w:w="6020" w:type="dxa"/>
          </w:tcPr>
          <w:p w14:paraId="14FD40BE" w14:textId="4AD2AA5F" w:rsidR="006649ED" w:rsidRPr="003239C5" w:rsidRDefault="006649ED" w:rsidP="006649ED">
            <w:pPr>
              <w:pStyle w:val="ListParagraph"/>
            </w:pPr>
          </w:p>
          <w:p w14:paraId="1F9EB8AA" w14:textId="77777777" w:rsidR="006649ED" w:rsidRPr="003239C5" w:rsidRDefault="006649ED" w:rsidP="006649ED">
            <w:pPr>
              <w:pStyle w:val="ListParagraph"/>
              <w:numPr>
                <w:ilvl w:val="0"/>
                <w:numId w:val="24"/>
              </w:numPr>
            </w:pPr>
            <w:r w:rsidRPr="003239C5">
              <w:t>Customer benefit that the product offers</w:t>
            </w:r>
          </w:p>
          <w:p w14:paraId="26913946" w14:textId="5045E447" w:rsidR="006649ED" w:rsidRPr="003239C5" w:rsidRDefault="006649ED" w:rsidP="006649ED">
            <w:pPr>
              <w:pStyle w:val="ListParagraph"/>
              <w:rPr>
                <w:b/>
              </w:rPr>
            </w:pPr>
          </w:p>
        </w:tc>
      </w:tr>
      <w:tr w:rsidR="006649ED" w14:paraId="1BC07ACB" w14:textId="77777777" w:rsidTr="00013A1A">
        <w:trPr>
          <w:trHeight w:val="2678"/>
        </w:trPr>
        <w:tc>
          <w:tcPr>
            <w:tcW w:w="3955" w:type="dxa"/>
          </w:tcPr>
          <w:p w14:paraId="5DD3D0DB" w14:textId="63919106" w:rsidR="006649ED" w:rsidRPr="0017037F" w:rsidRDefault="006649ED" w:rsidP="006649ED">
            <w:pPr>
              <w:pStyle w:val="ListParagraph"/>
              <w:numPr>
                <w:ilvl w:val="0"/>
                <w:numId w:val="25"/>
              </w:numPr>
              <w:rPr>
                <w:b/>
              </w:rPr>
            </w:pPr>
            <w:r w:rsidRPr="0017037F">
              <w:rPr>
                <w:b/>
              </w:rPr>
              <w:t>What did you learn from this experience?</w:t>
            </w:r>
          </w:p>
        </w:tc>
        <w:tc>
          <w:tcPr>
            <w:tcW w:w="6020" w:type="dxa"/>
          </w:tcPr>
          <w:p w14:paraId="7F71D886" w14:textId="71D22480" w:rsidR="006649ED" w:rsidRDefault="006649ED" w:rsidP="006649ED">
            <w:pPr>
              <w:rPr>
                <w:b/>
              </w:rPr>
            </w:pPr>
            <w:r>
              <w:rPr>
                <w:b/>
              </w:rPr>
              <w:t xml:space="preserve">Sales pitch is an important aspect of the marketing. It creates an image of the product or service in the mind of customer. Formation of the sales pitch helped us dwell deeper and think in all aspects of our service. </w:t>
            </w:r>
          </w:p>
          <w:p w14:paraId="4D8C816B" w14:textId="77777777" w:rsidR="006649ED" w:rsidRDefault="006649ED" w:rsidP="006649ED">
            <w:pPr>
              <w:rPr>
                <w:b/>
              </w:rPr>
            </w:pPr>
          </w:p>
          <w:p w14:paraId="224DBFB6" w14:textId="77777777" w:rsidR="006649ED" w:rsidRDefault="006649ED" w:rsidP="006649ED">
            <w:pPr>
              <w:rPr>
                <w:b/>
              </w:rPr>
            </w:pPr>
          </w:p>
        </w:tc>
      </w:tr>
    </w:tbl>
    <w:p w14:paraId="27411446" w14:textId="77777777" w:rsidR="00A34577" w:rsidRDefault="00A34577" w:rsidP="00997DC7"/>
    <w:sectPr w:rsidR="00A34577" w:rsidSect="001F7240">
      <w:headerReference w:type="default" r:id="rId11"/>
      <w:footerReference w:type="default" r:id="rId12"/>
      <w:pgSz w:w="11907" w:h="16839" w:code="9"/>
      <w:pgMar w:top="3154" w:right="662" w:bottom="446" w:left="1260" w:header="720" w:footer="60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3C3E4" w14:textId="77777777" w:rsidR="000E5C9D" w:rsidRDefault="000E5C9D" w:rsidP="00A80D07">
      <w:pPr>
        <w:spacing w:after="0" w:line="240" w:lineRule="auto"/>
      </w:pPr>
      <w:r>
        <w:separator/>
      </w:r>
    </w:p>
  </w:endnote>
  <w:endnote w:type="continuationSeparator" w:id="0">
    <w:p w14:paraId="6C0E8792" w14:textId="77777777" w:rsidR="000E5C9D" w:rsidRDefault="000E5C9D" w:rsidP="00A80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D21A3" w14:textId="0DA1BEB1" w:rsidR="008C7E1B" w:rsidRPr="003202F9" w:rsidRDefault="008C7E1B" w:rsidP="003239C5">
    <w:pPr>
      <w:pStyle w:val="Footer"/>
      <w:tabs>
        <w:tab w:val="clear" w:pos="4680"/>
      </w:tabs>
      <w:rPr>
        <w:sz w:val="16"/>
        <w:szCs w:val="16"/>
      </w:rPr>
    </w:pPr>
    <w:r>
      <w:rPr>
        <w:noProof/>
        <w:lang w:val="en-IN" w:eastAsia="en-IN"/>
      </w:rPr>
      <mc:AlternateContent>
        <mc:Choice Requires="wps">
          <w:drawing>
            <wp:anchor distT="0" distB="0" distL="114300" distR="114300" simplePos="0" relativeHeight="251661312" behindDoc="0" locked="0" layoutInCell="1" allowOverlap="1" wp14:anchorId="572B4770" wp14:editId="32607EB0">
              <wp:simplePos x="0" y="0"/>
              <wp:positionH relativeFrom="column">
                <wp:posOffset>6781800</wp:posOffset>
              </wp:positionH>
              <wp:positionV relativeFrom="paragraph">
                <wp:posOffset>-9525</wp:posOffset>
              </wp:positionV>
              <wp:extent cx="161290" cy="561975"/>
              <wp:effectExtent l="0" t="0" r="0" b="9525"/>
              <wp:wrapNone/>
              <wp:docPr id="385" name="Rectangle 3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1290" cy="56197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7C46E" id="Rectangle 385" o:spid="_x0000_s1026" style="position:absolute;margin-left:534pt;margin-top:-.75pt;width:12.7pt;height:4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" fillcolor="#c00000" stroked="f" strokeweight="2pt">
              <v:path arrowok="t"/>
            </v:rect>
          </w:pict>
        </mc:Fallback>
      </mc:AlternateContent>
    </w:r>
    <w:r>
      <w:rPr>
        <w:rFonts w:ascii="Calibri" w:hAnsi="Calibri"/>
        <w:sz w:val="16"/>
        <w:szCs w:val="16"/>
      </w:rPr>
      <w:t>Marketing and Sales</w:t>
    </w:r>
    <w:r>
      <w:rPr>
        <w:rFonts w:ascii="Calibri" w:hAnsi="Calibri"/>
        <w:sz w:val="16"/>
        <w:szCs w:val="16"/>
      </w:rPr>
      <w:tab/>
    </w:r>
    <w:r w:rsidRPr="003202F9">
      <w:rPr>
        <w:sz w:val="16"/>
        <w:szCs w:val="16"/>
      </w:rPr>
      <w:t xml:space="preserve">Page </w:t>
    </w:r>
    <w:r w:rsidRPr="003202F9">
      <w:rPr>
        <w:sz w:val="16"/>
        <w:szCs w:val="16"/>
      </w:rPr>
      <w:fldChar w:fldCharType="begin"/>
    </w:r>
    <w:r w:rsidRPr="003202F9">
      <w:rPr>
        <w:sz w:val="16"/>
        <w:szCs w:val="16"/>
      </w:rPr>
      <w:instrText xml:space="preserve"> PAGE  \* Arabic  \* MERGEFORMAT </w:instrText>
    </w:r>
    <w:r w:rsidRPr="003202F9">
      <w:rPr>
        <w:sz w:val="16"/>
        <w:szCs w:val="16"/>
      </w:rPr>
      <w:fldChar w:fldCharType="separate"/>
    </w:r>
    <w:r w:rsidR="00404CE1">
      <w:rPr>
        <w:noProof/>
        <w:sz w:val="16"/>
        <w:szCs w:val="16"/>
      </w:rPr>
      <w:t>1</w:t>
    </w:r>
    <w:r w:rsidRPr="003202F9">
      <w:rPr>
        <w:sz w:val="16"/>
        <w:szCs w:val="16"/>
      </w:rPr>
      <w:fldChar w:fldCharType="end"/>
    </w:r>
    <w:r w:rsidRPr="003202F9">
      <w:rPr>
        <w:sz w:val="16"/>
        <w:szCs w:val="16"/>
      </w:rPr>
      <w:t xml:space="preserve"> of </w:t>
    </w:r>
    <w:r>
      <w:rPr>
        <w:noProof/>
        <w:sz w:val="16"/>
        <w:szCs w:val="16"/>
      </w:rPr>
      <w:fldChar w:fldCharType="begin"/>
    </w:r>
    <w:r>
      <w:rPr>
        <w:noProof/>
        <w:sz w:val="16"/>
        <w:szCs w:val="16"/>
      </w:rPr>
      <w:instrText xml:space="preserve"> NUMPAGES  \* Arabic  \* MERGEFORMAT </w:instrText>
    </w:r>
    <w:r>
      <w:rPr>
        <w:noProof/>
        <w:sz w:val="16"/>
        <w:szCs w:val="16"/>
      </w:rPr>
      <w:fldChar w:fldCharType="separate"/>
    </w:r>
    <w:r w:rsidR="00404CE1">
      <w:rPr>
        <w:noProof/>
        <w:sz w:val="16"/>
        <w:szCs w:val="16"/>
      </w:rPr>
      <w:t>4</w:t>
    </w:r>
    <w:r>
      <w:rPr>
        <w:noProof/>
        <w:sz w:val="16"/>
        <w:szCs w:val="16"/>
      </w:rPr>
      <w:fldChar w:fldCharType="end"/>
    </w:r>
  </w:p>
  <w:p w14:paraId="1DF04747" w14:textId="77777777" w:rsidR="008C7E1B" w:rsidRPr="003202F9" w:rsidRDefault="008C7E1B" w:rsidP="003239C5">
    <w:pPr>
      <w:pStyle w:val="Footer"/>
      <w:rPr>
        <w:sz w:val="16"/>
        <w:szCs w:val="16"/>
      </w:rPr>
    </w:pPr>
    <w:r>
      <w:rPr>
        <w:sz w:val="16"/>
        <w:szCs w:val="16"/>
      </w:rPr>
      <w:t>© Wadhwani Foundation</w:t>
    </w:r>
    <w:r>
      <w:rPr>
        <w:sz w:val="16"/>
        <w:szCs w:val="16"/>
      </w:rPr>
      <w:tab/>
    </w:r>
    <w:r>
      <w:rPr>
        <w:sz w:val="16"/>
        <w:szCs w:val="16"/>
      </w:rPr>
      <w:tab/>
      <w:t xml:space="preserve">For Students’ Use </w:t>
    </w:r>
  </w:p>
  <w:p w14:paraId="25EB3933" w14:textId="77777777" w:rsidR="008C7E1B" w:rsidRPr="00155A62" w:rsidRDefault="000E5C9D" w:rsidP="003239C5">
    <w:pPr>
      <w:pStyle w:val="Footer"/>
      <w:rPr>
        <w:sz w:val="16"/>
        <w:szCs w:val="16"/>
      </w:rPr>
    </w:pPr>
    <w:hyperlink r:id="rId1" w:history="1">
      <w:r w:rsidR="008C7E1B" w:rsidRPr="00307EFD">
        <w:rPr>
          <w:rStyle w:val="Hyperlink"/>
          <w:sz w:val="16"/>
          <w:szCs w:val="16"/>
        </w:rPr>
        <w:t>www.nen.org</w:t>
      </w:r>
    </w:hyperlink>
    <w:r w:rsidR="008C7E1B">
      <w:rPr>
        <w:sz w:val="16"/>
        <w:szCs w:val="16"/>
      </w:rPr>
      <w:t xml:space="preserve"> </w:t>
    </w:r>
    <w:r w:rsidR="008C7E1B">
      <w:rPr>
        <w:sz w:val="16"/>
        <w:szCs w:val="16"/>
      </w:rPr>
      <w:tab/>
    </w:r>
    <w:r w:rsidR="008C7E1B">
      <w:rPr>
        <w:sz w:val="16"/>
        <w:szCs w:val="16"/>
      </w:rPr>
      <w:tab/>
      <w:t xml:space="preserve">  V01</w:t>
    </w:r>
  </w:p>
  <w:p w14:paraId="4BFE1B2A" w14:textId="77777777" w:rsidR="008C7E1B" w:rsidRDefault="008C7E1B"/>
  <w:p w14:paraId="6E64F897" w14:textId="77777777" w:rsidR="008C7E1B" w:rsidRDefault="008C7E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D65A4" w14:textId="77777777" w:rsidR="000E5C9D" w:rsidRDefault="000E5C9D" w:rsidP="00A80D07">
      <w:pPr>
        <w:spacing w:after="0" w:line="240" w:lineRule="auto"/>
      </w:pPr>
      <w:r>
        <w:separator/>
      </w:r>
    </w:p>
  </w:footnote>
  <w:footnote w:type="continuationSeparator" w:id="0">
    <w:p w14:paraId="44AC188B" w14:textId="77777777" w:rsidR="000E5C9D" w:rsidRDefault="000E5C9D" w:rsidP="00A80D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3168" w14:textId="2D4E1F57" w:rsidR="008C7E1B" w:rsidRDefault="008C7E1B">
    <w:pPr>
      <w:pStyle w:val="Header"/>
    </w:pPr>
    <w:r w:rsidRPr="00EC5979">
      <w:rPr>
        <w:noProof/>
        <w:lang w:val="en-IN" w:eastAsia="en-IN"/>
      </w:rPr>
      <w:drawing>
        <wp:anchor distT="0" distB="0" distL="114300" distR="114300" simplePos="0" relativeHeight="251663360" behindDoc="0" locked="0" layoutInCell="1" allowOverlap="1" wp14:anchorId="7F5D13FE" wp14:editId="69466030">
          <wp:simplePos x="0" y="0"/>
          <wp:positionH relativeFrom="column">
            <wp:posOffset>4440555</wp:posOffset>
          </wp:positionH>
          <wp:positionV relativeFrom="paragraph">
            <wp:posOffset>-351790</wp:posOffset>
          </wp:positionV>
          <wp:extent cx="2213610" cy="360045"/>
          <wp:effectExtent l="0" t="0" r="0" b="1905"/>
          <wp:wrapNone/>
          <wp:docPr id="1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bhoPriyanka\AppData\Local\Microsoft\Windows\INetCache\Content.Word\WF-NEN.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13610" cy="3600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IN" w:eastAsia="en-IN"/>
      </w:rPr>
      <mc:AlternateContent>
        <mc:Choice Requires="wps">
          <w:drawing>
            <wp:anchor distT="45720" distB="45720" distL="114300" distR="114300" simplePos="0" relativeHeight="251667456" behindDoc="0" locked="0" layoutInCell="1" allowOverlap="1" wp14:anchorId="74A85AC1" wp14:editId="79AE9A57">
              <wp:simplePos x="0" y="0"/>
              <wp:positionH relativeFrom="column">
                <wp:posOffset>-1959610</wp:posOffset>
              </wp:positionH>
              <wp:positionV relativeFrom="paragraph">
                <wp:posOffset>4531360</wp:posOffset>
              </wp:positionV>
              <wp:extent cx="3439795" cy="441325"/>
              <wp:effectExtent l="0" t="3175" r="0" b="0"/>
              <wp:wrapNone/>
              <wp:docPr id="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3439795" cy="441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8E81A" w14:textId="26E7F1B1" w:rsidR="008C7E1B" w:rsidRPr="008F2299" w:rsidRDefault="008C7E1B" w:rsidP="00EC5979">
                          <w:pPr>
                            <w:spacing w:before="240"/>
                            <w:rPr>
                              <w:lang w:val="en-GB"/>
                            </w:rPr>
                          </w:pPr>
                          <w:r>
                            <w:t>Foundational Course i</w:t>
                          </w:r>
                          <w:r w:rsidRPr="008F2299">
                            <w:t>n Entrepreneurship</w:t>
                          </w:r>
                        </w:p>
                        <w:p w14:paraId="141CEFD6" w14:textId="77777777" w:rsidR="008C7E1B" w:rsidRPr="00F05BBC" w:rsidRDefault="008C7E1B" w:rsidP="00EC5979">
                          <w:pPr>
                            <w:spacing w:before="240" w:line="240" w:lineRule="auto"/>
                          </w:pPr>
                        </w:p>
                      </w:txbxContent>
                    </wps:txbx>
                    <wps:bodyPr rot="0" vert="vert"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A85AC1" id="_x0000_t202" coordsize="21600,21600" o:spt="202" path="m,l,21600r21600,l21600,xe">
              <v:stroke joinstyle="miter"/>
              <v:path gradientshapeok="t" o:connecttype="rect"/>
            </v:shapetype>
            <v:shape id="Text Box 6" o:spid="_x0000_s1026" type="#_x0000_t202" style="position:absolute;margin-left:-154.3pt;margin-top:356.8pt;width:270.85pt;height:34.75pt;rotation:90;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" filled="f" stroked="f">
              <v:textbox style="layout-flow:vertical">
                <w:txbxContent>
                  <w:p w14:paraId="3AE8E81A" w14:textId="26E7F1B1" w:rsidR="008C7E1B" w:rsidRPr="008F2299" w:rsidRDefault="008C7E1B" w:rsidP="00EC5979">
                    <w:pPr>
                      <w:spacing w:before="240"/>
                      <w:rPr>
                        <w:lang w:val="en-GB"/>
                      </w:rPr>
                    </w:pPr>
                    <w:r>
                      <w:t>Foundational Course i</w:t>
                    </w:r>
                    <w:r w:rsidRPr="008F2299">
                      <w:t>n Entrepreneurship</w:t>
                    </w:r>
                  </w:p>
                  <w:p w14:paraId="141CEFD6" w14:textId="77777777" w:rsidR="008C7E1B" w:rsidRPr="00F05BBC" w:rsidRDefault="008C7E1B" w:rsidP="00EC5979">
                    <w:pPr>
                      <w:spacing w:before="240" w:line="240" w:lineRule="auto"/>
                    </w:pPr>
                  </w:p>
                </w:txbxContent>
              </v:textbox>
            </v:shape>
          </w:pict>
        </mc:Fallback>
      </mc:AlternateContent>
    </w:r>
    <w:r w:rsidRPr="00EC5979">
      <w:rPr>
        <w:noProof/>
        <w:lang w:val="en-IN" w:eastAsia="en-IN"/>
      </w:rPr>
      <w:drawing>
        <wp:anchor distT="0" distB="0" distL="114300" distR="114300" simplePos="0" relativeHeight="251666432" behindDoc="0" locked="0" layoutInCell="1" allowOverlap="1" wp14:anchorId="3A64021A" wp14:editId="29B17B16">
          <wp:simplePos x="0" y="0"/>
          <wp:positionH relativeFrom="column">
            <wp:posOffset>-1142365</wp:posOffset>
          </wp:positionH>
          <wp:positionV relativeFrom="paragraph">
            <wp:posOffset>1964987</wp:posOffset>
          </wp:positionV>
          <wp:extent cx="1886531" cy="398834"/>
          <wp:effectExtent l="635" t="0" r="0" b="0"/>
          <wp:wrapNone/>
          <wp:docPr id="15" name="Picture 8" descr="C:\Users\ShubhoPriyanka\AppData\Local\Microsoft\Windows\INetCache\Content.Word\LearnwiseTM-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ubhoPriyanka\AppData\Local\Microsoft\Windows\INetCache\Content.Word\LearnwiseTM-logo.jpg"/>
                  <pic:cNvPicPr>
                    <a:picLocks noChangeAspect="1" noChangeArrowheads="1"/>
                  </pic:cNvPicPr>
                </pic:nvPicPr>
                <pic:blipFill rotWithShape="1">
                  <a:blip r:embed="rId2">
                    <a:extLst>
                      <a:ext uri="{28A0092B-C50C-407E-A947-70E740481C1C}">
                        <a14:useLocalDpi xmlns:a14="http://schemas.microsoft.com/office/drawing/2010/main" val="0"/>
                      </a:ext>
                    </a:extLst>
                  </a:blip>
                  <a:srcRect l="5276" t="19151" b="24708"/>
                  <a:stretch/>
                </pic:blipFill>
                <pic:spPr bwMode="auto">
                  <a:xfrm rot="5400000">
                    <a:off x="0" y="0"/>
                    <a:ext cx="1889760" cy="402590"/>
                  </a:xfrm>
                  <a:prstGeom prst="rect">
                    <a:avLst/>
                  </a:prstGeom>
                  <a:noFill/>
                  <a:ln>
                    <a:noFill/>
                  </a:ln>
                  <a:extLst>
                    <a:ext uri="{53640926-AAD7-44d8-BBD7-CCE9431645EC}">
                      <a14:shadowObscured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anchor>
      </w:drawing>
    </w:r>
    <w:r>
      <w:rPr>
        <w:noProof/>
        <w:lang w:val="en-IN" w:eastAsia="en-IN"/>
      </w:rPr>
      <mc:AlternateContent>
        <mc:Choice Requires="wps">
          <w:drawing>
            <wp:anchor distT="0" distB="0" distL="114300" distR="114300" simplePos="0" relativeHeight="251664384" behindDoc="0" locked="0" layoutInCell="1" allowOverlap="1" wp14:anchorId="18CBB417" wp14:editId="59C89991">
              <wp:simplePos x="0" y="0"/>
              <wp:positionH relativeFrom="column">
                <wp:posOffset>-666750</wp:posOffset>
              </wp:positionH>
              <wp:positionV relativeFrom="paragraph">
                <wp:posOffset>1152525</wp:posOffset>
              </wp:positionV>
              <wp:extent cx="200025" cy="10164445"/>
              <wp:effectExtent l="0" t="0" r="9525" b="82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 cy="10164445"/>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8567CF" id="Rectangle 1" o:spid="_x0000_s1026" style="position:absolute;margin-left:-52.5pt;margin-top:90.75pt;width:15.75pt;height:800.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" fillcolor="#c00000" stroked="f" strokeweight="2pt">
              <v:path arrowok="t"/>
            </v:rect>
          </w:pict>
        </mc:Fallback>
      </mc:AlternateContent>
    </w:r>
    <w:r>
      <w:rPr>
        <w:noProof/>
        <w:lang w:val="en-IN" w:eastAsia="en-IN"/>
      </w:rPr>
      <mc:AlternateContent>
        <mc:Choice Requires="wps">
          <w:drawing>
            <wp:anchor distT="4294967294" distB="4294967294" distL="114300" distR="114300" simplePos="0" relativeHeight="251660288" behindDoc="0" locked="0" layoutInCell="1" allowOverlap="1" wp14:anchorId="0DEF1F6B" wp14:editId="5FE5CFBD">
              <wp:simplePos x="0" y="0"/>
              <wp:positionH relativeFrom="column">
                <wp:posOffset>-669290</wp:posOffset>
              </wp:positionH>
              <wp:positionV relativeFrom="paragraph">
                <wp:posOffset>1150619</wp:posOffset>
              </wp:positionV>
              <wp:extent cx="7709535" cy="0"/>
              <wp:effectExtent l="0" t="0" r="24765"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709535" cy="0"/>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1D7269" id="Straight Connector 2"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52.7pt,90.6pt" to="554.35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" strokecolor="#bfbfbf [2412]">
              <o:lock v:ext="edit" shapetype="f"/>
            </v:line>
          </w:pict>
        </mc:Fallback>
      </mc:AlternateContent>
    </w:r>
  </w:p>
  <w:p w14:paraId="720D3C51" w14:textId="32706256" w:rsidR="008C7E1B" w:rsidRDefault="00404CE1">
    <w:r>
      <w:rPr>
        <w:rFonts w:ascii="Times New Roman" w:hAnsi="Times New Roman" w:cs="Times New Roman"/>
        <w:noProof/>
        <w:sz w:val="24"/>
        <w:szCs w:val="24"/>
        <w:lang w:val="en-IN" w:eastAsia="en-IN"/>
      </w:rPr>
      <mc:AlternateContent>
        <mc:Choice Requires="wps">
          <w:drawing>
            <wp:anchor distT="45720" distB="45720" distL="114300" distR="114300" simplePos="0" relativeHeight="251669504" behindDoc="0" locked="0" layoutInCell="1" allowOverlap="1" wp14:anchorId="06A05F30" wp14:editId="1F47F193">
              <wp:simplePos x="0" y="0"/>
              <wp:positionH relativeFrom="column">
                <wp:posOffset>4267200</wp:posOffset>
              </wp:positionH>
              <wp:positionV relativeFrom="paragraph">
                <wp:posOffset>216535</wp:posOffset>
              </wp:positionV>
              <wp:extent cx="2406650" cy="6096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6650" cy="609600"/>
                      </a:xfrm>
                      <a:prstGeom prst="rect">
                        <a:avLst/>
                      </a:prstGeom>
                      <a:noFill/>
                      <a:ln w="9525">
                        <a:noFill/>
                        <a:miter lim="800000"/>
                        <a:headEnd/>
                        <a:tailEnd/>
                      </a:ln>
                    </wps:spPr>
                    <wps:txbx>
                      <w:txbxContent>
                        <w:p w14:paraId="5170782C" w14:textId="77777777" w:rsidR="00404CE1" w:rsidRDefault="00404CE1" w:rsidP="00404CE1">
                          <w:pPr>
                            <w:spacing w:after="0" w:line="240" w:lineRule="auto"/>
                            <w:rPr>
                              <w:i/>
                              <w:color w:val="4A442A" w:themeColor="background2" w:themeShade="40"/>
                            </w:rPr>
                          </w:pPr>
                          <w:r>
                            <w:rPr>
                              <w:color w:val="4A442A" w:themeColor="background2" w:themeShade="40"/>
                            </w:rPr>
                            <w:t>PV name</w:t>
                          </w:r>
                          <w:r>
                            <w:rPr>
                              <w:i/>
                              <w:color w:val="4A442A" w:themeColor="background2" w:themeShade="40"/>
                            </w:rPr>
                            <w:t xml:space="preserve"> - &lt; … &gt;</w:t>
                          </w:r>
                        </w:p>
                        <w:p w14:paraId="62BF119D" w14:textId="77777777" w:rsidR="00404CE1" w:rsidRDefault="00404CE1" w:rsidP="00404CE1">
                          <w:pPr>
                            <w:spacing w:after="0" w:line="240" w:lineRule="auto"/>
                            <w:rPr>
                              <w:i/>
                              <w:color w:val="4A442A" w:themeColor="background2" w:themeShade="40"/>
                            </w:rPr>
                          </w:pPr>
                          <w:r>
                            <w:rPr>
                              <w:color w:val="4A442A" w:themeColor="background2" w:themeShade="40"/>
                            </w:rPr>
                            <w:t>Team name</w:t>
                          </w:r>
                          <w:r>
                            <w:rPr>
                              <w:i/>
                              <w:color w:val="4A442A" w:themeColor="background2" w:themeShade="40"/>
                            </w:rPr>
                            <w:t xml:space="preserve"> - &lt; … &gt;</w:t>
                          </w:r>
                        </w:p>
                        <w:p w14:paraId="5713A7E0" w14:textId="77777777" w:rsidR="00404CE1" w:rsidRDefault="00404CE1" w:rsidP="00404CE1">
                          <w:pPr>
                            <w:spacing w:after="0" w:line="240" w:lineRule="auto"/>
                            <w:rPr>
                              <w:i/>
                              <w:color w:val="4A442A" w:themeColor="background2" w:themeShade="40"/>
                            </w:rPr>
                          </w:pPr>
                          <w:r>
                            <w:rPr>
                              <w:color w:val="4A442A" w:themeColor="background2" w:themeShade="40"/>
                            </w:rPr>
                            <w:t>Team members</w:t>
                          </w:r>
                          <w:r>
                            <w:rPr>
                              <w:i/>
                              <w:color w:val="4A442A" w:themeColor="background2" w:themeShade="40"/>
                            </w:rPr>
                            <w:t xml:space="preserve"> - &lt; … &gt;</w:t>
                          </w:r>
                        </w:p>
                        <w:p w14:paraId="281C0F2C" w14:textId="77777777" w:rsidR="00404CE1" w:rsidRDefault="00404CE1" w:rsidP="00404CE1">
                          <w:pPr>
                            <w:spacing w:after="0"/>
                            <w:rPr>
                              <w:i/>
                              <w:color w:val="4A442A" w:themeColor="background2" w:themeShade="4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A05F30" id="Text Box 5" o:spid="_x0000_s1027" type="#_x0000_t202" style="position:absolute;margin-left:336pt;margin-top:17.05pt;width:189.5pt;height:4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" filled="f" stroked="f">
              <v:textbox>
                <w:txbxContent>
                  <w:p w14:paraId="5170782C" w14:textId="77777777" w:rsidR="00404CE1" w:rsidRDefault="00404CE1" w:rsidP="00404CE1">
                    <w:pPr>
                      <w:spacing w:after="0" w:line="240" w:lineRule="auto"/>
                      <w:rPr>
                        <w:i/>
                        <w:color w:val="4A442A" w:themeColor="background2" w:themeShade="40"/>
                      </w:rPr>
                    </w:pPr>
                    <w:r>
                      <w:rPr>
                        <w:color w:val="4A442A" w:themeColor="background2" w:themeShade="40"/>
                      </w:rPr>
                      <w:t>PV name</w:t>
                    </w:r>
                    <w:r>
                      <w:rPr>
                        <w:i/>
                        <w:color w:val="4A442A" w:themeColor="background2" w:themeShade="40"/>
                      </w:rPr>
                      <w:t xml:space="preserve"> - &lt; … &gt;</w:t>
                    </w:r>
                  </w:p>
                  <w:p w14:paraId="62BF119D" w14:textId="77777777" w:rsidR="00404CE1" w:rsidRDefault="00404CE1" w:rsidP="00404CE1">
                    <w:pPr>
                      <w:spacing w:after="0" w:line="240" w:lineRule="auto"/>
                      <w:rPr>
                        <w:i/>
                        <w:color w:val="4A442A" w:themeColor="background2" w:themeShade="40"/>
                      </w:rPr>
                    </w:pPr>
                    <w:r>
                      <w:rPr>
                        <w:color w:val="4A442A" w:themeColor="background2" w:themeShade="40"/>
                      </w:rPr>
                      <w:t>Team name</w:t>
                    </w:r>
                    <w:r>
                      <w:rPr>
                        <w:i/>
                        <w:color w:val="4A442A" w:themeColor="background2" w:themeShade="40"/>
                      </w:rPr>
                      <w:t xml:space="preserve"> - &lt; … &gt;</w:t>
                    </w:r>
                  </w:p>
                  <w:p w14:paraId="5713A7E0" w14:textId="77777777" w:rsidR="00404CE1" w:rsidRDefault="00404CE1" w:rsidP="00404CE1">
                    <w:pPr>
                      <w:spacing w:after="0" w:line="240" w:lineRule="auto"/>
                      <w:rPr>
                        <w:i/>
                        <w:color w:val="4A442A" w:themeColor="background2" w:themeShade="40"/>
                      </w:rPr>
                    </w:pPr>
                    <w:r>
                      <w:rPr>
                        <w:color w:val="4A442A" w:themeColor="background2" w:themeShade="40"/>
                      </w:rPr>
                      <w:t>Team members</w:t>
                    </w:r>
                    <w:r>
                      <w:rPr>
                        <w:i/>
                        <w:color w:val="4A442A" w:themeColor="background2" w:themeShade="40"/>
                      </w:rPr>
                      <w:t xml:space="preserve"> - &lt; … &gt;</w:t>
                    </w:r>
                  </w:p>
                  <w:p w14:paraId="281C0F2C" w14:textId="77777777" w:rsidR="00404CE1" w:rsidRDefault="00404CE1" w:rsidP="00404CE1">
                    <w:pPr>
                      <w:spacing w:after="0"/>
                      <w:rPr>
                        <w:i/>
                        <w:color w:val="4A442A" w:themeColor="background2" w:themeShade="40"/>
                      </w:rPr>
                    </w:pPr>
                  </w:p>
                </w:txbxContent>
              </v:textbox>
            </v:shape>
          </w:pict>
        </mc:Fallback>
      </mc:AlternateContent>
    </w:r>
    <w:r w:rsidR="00A24CCD">
      <w:rPr>
        <w:noProof/>
        <w:lang w:val="en-IN" w:eastAsia="en-IN"/>
      </w:rPr>
      <mc:AlternateContent>
        <mc:Choice Requires="wps">
          <w:drawing>
            <wp:anchor distT="45720" distB="45720" distL="114300" distR="114300" simplePos="0" relativeHeight="251659264" behindDoc="0" locked="0" layoutInCell="1" allowOverlap="1" wp14:anchorId="7FB826E4" wp14:editId="38D74018">
              <wp:simplePos x="0" y="0"/>
              <wp:positionH relativeFrom="column">
                <wp:posOffset>-444500</wp:posOffset>
              </wp:positionH>
              <wp:positionV relativeFrom="paragraph">
                <wp:posOffset>222885</wp:posOffset>
              </wp:positionV>
              <wp:extent cx="1746250" cy="666750"/>
              <wp:effectExtent l="0" t="0" r="0" b="0"/>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6250" cy="666750"/>
                      </a:xfrm>
                      <a:prstGeom prst="rect">
                        <a:avLst/>
                      </a:prstGeom>
                      <a:noFill/>
                      <a:ln w="9525">
                        <a:noFill/>
                        <a:miter lim="800000"/>
                        <a:headEnd/>
                        <a:tailEnd/>
                      </a:ln>
                    </wps:spPr>
                    <wps:txbx>
                      <w:txbxContent>
                        <w:p w14:paraId="175FB26A" w14:textId="25C4F261" w:rsidR="008C7E1B" w:rsidRPr="00247589" w:rsidRDefault="008C7E1B" w:rsidP="003239C5">
                          <w:pPr>
                            <w:spacing w:after="0"/>
                            <w:rPr>
                              <w:rFonts w:ascii="Calibri" w:hAnsi="Calibri"/>
                              <w:b/>
                              <w:color w:val="4A442A" w:themeColor="background2" w:themeShade="40"/>
                              <w:sz w:val="36"/>
                              <w:szCs w:val="36"/>
                            </w:rPr>
                          </w:pPr>
                          <w:r>
                            <w:rPr>
                              <w:rFonts w:ascii="Calibri" w:hAnsi="Calibri"/>
                              <w:b/>
                              <w:color w:val="4A442A" w:themeColor="background2" w:themeShade="40"/>
                              <w:sz w:val="36"/>
                              <w:szCs w:val="36"/>
                            </w:rPr>
                            <w:t xml:space="preserve">Assignment </w:t>
                          </w:r>
                        </w:p>
                        <w:p w14:paraId="4D4C588F" w14:textId="27652AC8" w:rsidR="008C7E1B" w:rsidRPr="00247589" w:rsidRDefault="008C7E1B" w:rsidP="003239C5">
                          <w:pPr>
                            <w:spacing w:after="0"/>
                            <w:rPr>
                              <w:rFonts w:ascii="Calibri" w:hAnsi="Calibri"/>
                              <w:color w:val="4A442A" w:themeColor="background2" w:themeShade="40"/>
                              <w:sz w:val="36"/>
                              <w:szCs w:val="36"/>
                            </w:rPr>
                          </w:pPr>
                          <w:r>
                            <w:rPr>
                              <w:rFonts w:ascii="Calibri" w:hAnsi="Calibri"/>
                              <w:color w:val="4A442A" w:themeColor="background2" w:themeShade="40"/>
                              <w:sz w:val="28"/>
                              <w:szCs w:val="28"/>
                            </w:rPr>
                            <w:t>Make a Sale</w:t>
                          </w:r>
                        </w:p>
                        <w:p w14:paraId="04EE4DCE" w14:textId="77777777" w:rsidR="008C7E1B" w:rsidRPr="00247589" w:rsidRDefault="008C7E1B" w:rsidP="003239C5">
                          <w:pPr>
                            <w:spacing w:after="0"/>
                            <w:rPr>
                              <w:rFonts w:ascii="Calibri" w:hAnsi="Calibri"/>
                              <w:color w:val="4A442A" w:themeColor="background2" w:themeShade="40"/>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B826E4" id="Text Box 220" o:spid="_x0000_s1028" type="#_x0000_t202" style="position:absolute;margin-left:-35pt;margin-top:17.55pt;width:137.5pt;height: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" filled="f" stroked="f">
              <v:textbox>
                <w:txbxContent>
                  <w:p w14:paraId="175FB26A" w14:textId="25C4F261" w:rsidR="008C7E1B" w:rsidRPr="00247589" w:rsidRDefault="008C7E1B" w:rsidP="003239C5">
                    <w:pPr>
                      <w:spacing w:after="0"/>
                      <w:rPr>
                        <w:rFonts w:ascii="Calibri" w:hAnsi="Calibri"/>
                        <w:b/>
                        <w:color w:val="4A442A" w:themeColor="background2" w:themeShade="40"/>
                        <w:sz w:val="36"/>
                        <w:szCs w:val="36"/>
                      </w:rPr>
                    </w:pPr>
                    <w:r>
                      <w:rPr>
                        <w:rFonts w:ascii="Calibri" w:hAnsi="Calibri"/>
                        <w:b/>
                        <w:color w:val="4A442A" w:themeColor="background2" w:themeShade="40"/>
                        <w:sz w:val="36"/>
                        <w:szCs w:val="36"/>
                      </w:rPr>
                      <w:t xml:space="preserve">Assignment </w:t>
                    </w:r>
                  </w:p>
                  <w:p w14:paraId="4D4C588F" w14:textId="27652AC8" w:rsidR="008C7E1B" w:rsidRPr="00247589" w:rsidRDefault="008C7E1B" w:rsidP="003239C5">
                    <w:pPr>
                      <w:spacing w:after="0"/>
                      <w:rPr>
                        <w:rFonts w:ascii="Calibri" w:hAnsi="Calibri"/>
                        <w:color w:val="4A442A" w:themeColor="background2" w:themeShade="40"/>
                        <w:sz w:val="36"/>
                        <w:szCs w:val="36"/>
                      </w:rPr>
                    </w:pPr>
                    <w:r>
                      <w:rPr>
                        <w:rFonts w:ascii="Calibri" w:hAnsi="Calibri"/>
                        <w:color w:val="4A442A" w:themeColor="background2" w:themeShade="40"/>
                        <w:sz w:val="28"/>
                        <w:szCs w:val="28"/>
                      </w:rPr>
                      <w:t>Make a Sale</w:t>
                    </w:r>
                  </w:p>
                  <w:p w14:paraId="04EE4DCE" w14:textId="77777777" w:rsidR="008C7E1B" w:rsidRPr="00247589" w:rsidRDefault="008C7E1B" w:rsidP="003239C5">
                    <w:pPr>
                      <w:spacing w:after="0"/>
                      <w:rPr>
                        <w:rFonts w:ascii="Calibri" w:hAnsi="Calibri"/>
                        <w:color w:val="4A442A" w:themeColor="background2" w:themeShade="40"/>
                        <w:sz w:val="36"/>
                        <w:szCs w:val="36"/>
                      </w:rPr>
                    </w:pPr>
                  </w:p>
                </w:txbxContent>
              </v:textbox>
            </v:shape>
          </w:pict>
        </mc:Fallback>
      </mc:AlternateContent>
    </w:r>
    <w:r>
      <w:t xml:space="preserve">                                                                                                                                                         </w:t>
    </w:r>
  </w:p>
  <w:p w14:paraId="00CFF1F4" w14:textId="3E5950FE" w:rsidR="008C7E1B" w:rsidRDefault="00A24CCD" w:rsidP="00A24CCD">
    <w:pPr>
      <w:tabs>
        <w:tab w:val="left" w:pos="778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1C4E"/>
    <w:multiLevelType w:val="hybridMultilevel"/>
    <w:tmpl w:val="369A1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C8265A"/>
    <w:multiLevelType w:val="hybridMultilevel"/>
    <w:tmpl w:val="F86AB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0502C7"/>
    <w:multiLevelType w:val="hybridMultilevel"/>
    <w:tmpl w:val="61DE14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EA7D55"/>
    <w:multiLevelType w:val="hybridMultilevel"/>
    <w:tmpl w:val="1D8CEB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97E00"/>
    <w:multiLevelType w:val="hybridMultilevel"/>
    <w:tmpl w:val="834C9D3C"/>
    <w:lvl w:ilvl="0" w:tplc="5892424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705B79"/>
    <w:multiLevelType w:val="hybridMultilevel"/>
    <w:tmpl w:val="795422F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07460CD"/>
    <w:multiLevelType w:val="hybridMultilevel"/>
    <w:tmpl w:val="25C69D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7D2CB7"/>
    <w:multiLevelType w:val="hybridMultilevel"/>
    <w:tmpl w:val="3BC0A95E"/>
    <w:lvl w:ilvl="0" w:tplc="45624F6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C67C8A"/>
    <w:multiLevelType w:val="hybridMultilevel"/>
    <w:tmpl w:val="1020DE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4CB4942"/>
    <w:multiLevelType w:val="hybridMultilevel"/>
    <w:tmpl w:val="F9B4F7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DE7D2B"/>
    <w:multiLevelType w:val="hybridMultilevel"/>
    <w:tmpl w:val="BE8CBC30"/>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CD47B9B"/>
    <w:multiLevelType w:val="hybridMultilevel"/>
    <w:tmpl w:val="9C9A3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A2F568D"/>
    <w:multiLevelType w:val="hybridMultilevel"/>
    <w:tmpl w:val="60480970"/>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26427"/>
    <w:multiLevelType w:val="hybridMultilevel"/>
    <w:tmpl w:val="21CE4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895515"/>
    <w:multiLevelType w:val="hybridMultilevel"/>
    <w:tmpl w:val="9D38F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002211"/>
    <w:multiLevelType w:val="hybridMultilevel"/>
    <w:tmpl w:val="1C96EF42"/>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F4D7B78"/>
    <w:multiLevelType w:val="hybridMultilevel"/>
    <w:tmpl w:val="DEC27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556C33"/>
    <w:multiLevelType w:val="hybridMultilevel"/>
    <w:tmpl w:val="7C24F852"/>
    <w:lvl w:ilvl="0" w:tplc="4009000F">
      <w:start w:val="1"/>
      <w:numFmt w:val="decimal"/>
      <w:lvlText w:val="%1."/>
      <w:lvlJc w:val="left"/>
      <w:pPr>
        <w:ind w:left="360" w:hanging="360"/>
      </w:pPr>
    </w:lvl>
    <w:lvl w:ilvl="1" w:tplc="A588F796">
      <w:start w:val="1"/>
      <w:numFmt w:val="bullet"/>
      <w:lvlText w:val=""/>
      <w:lvlJc w:val="left"/>
      <w:pPr>
        <w:ind w:left="108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56D324DE"/>
    <w:multiLevelType w:val="hybridMultilevel"/>
    <w:tmpl w:val="04C8AB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74A7EFC"/>
    <w:multiLevelType w:val="hybridMultilevel"/>
    <w:tmpl w:val="ABE01D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F517CDE"/>
    <w:multiLevelType w:val="hybridMultilevel"/>
    <w:tmpl w:val="64102C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FD284B"/>
    <w:multiLevelType w:val="hybridMultilevel"/>
    <w:tmpl w:val="E512895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E6C704D"/>
    <w:multiLevelType w:val="hybridMultilevel"/>
    <w:tmpl w:val="31A4D080"/>
    <w:lvl w:ilvl="0" w:tplc="08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FA00B4A"/>
    <w:multiLevelType w:val="hybridMultilevel"/>
    <w:tmpl w:val="8DC4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ED6E2E"/>
    <w:multiLevelType w:val="hybridMultilevel"/>
    <w:tmpl w:val="C060AB3C"/>
    <w:lvl w:ilvl="0" w:tplc="3D22D520">
      <w:numFmt w:val="bullet"/>
      <w:lvlText w:val="-"/>
      <w:lvlJc w:val="left"/>
      <w:pPr>
        <w:ind w:left="720" w:hanging="360"/>
      </w:pPr>
      <w:rPr>
        <w:rFonts w:ascii="Times New Roman" w:eastAsiaTheme="minorHAnsi"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5" w15:restartNumberingAfterBreak="0">
    <w:nsid w:val="7E846049"/>
    <w:multiLevelType w:val="hybridMultilevel"/>
    <w:tmpl w:val="4ADC4E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1"/>
  </w:num>
  <w:num w:numId="3">
    <w:abstractNumId w:val="5"/>
  </w:num>
  <w:num w:numId="4">
    <w:abstractNumId w:val="10"/>
  </w:num>
  <w:num w:numId="5">
    <w:abstractNumId w:val="15"/>
  </w:num>
  <w:num w:numId="6">
    <w:abstractNumId w:val="7"/>
  </w:num>
  <w:num w:numId="7">
    <w:abstractNumId w:val="17"/>
  </w:num>
  <w:num w:numId="8">
    <w:abstractNumId w:val="19"/>
  </w:num>
  <w:num w:numId="9">
    <w:abstractNumId w:val="2"/>
  </w:num>
  <w:num w:numId="10">
    <w:abstractNumId w:val="12"/>
  </w:num>
  <w:num w:numId="11">
    <w:abstractNumId w:val="24"/>
  </w:num>
  <w:num w:numId="12">
    <w:abstractNumId w:val="23"/>
  </w:num>
  <w:num w:numId="13">
    <w:abstractNumId w:val="13"/>
  </w:num>
  <w:num w:numId="14">
    <w:abstractNumId w:val="16"/>
  </w:num>
  <w:num w:numId="15">
    <w:abstractNumId w:val="8"/>
  </w:num>
  <w:num w:numId="16">
    <w:abstractNumId w:val="22"/>
  </w:num>
  <w:num w:numId="17">
    <w:abstractNumId w:val="14"/>
  </w:num>
  <w:num w:numId="18">
    <w:abstractNumId w:val="3"/>
  </w:num>
  <w:num w:numId="19">
    <w:abstractNumId w:val="9"/>
  </w:num>
  <w:num w:numId="20">
    <w:abstractNumId w:val="25"/>
  </w:num>
  <w:num w:numId="21">
    <w:abstractNumId w:val="18"/>
  </w:num>
  <w:num w:numId="22">
    <w:abstractNumId w:val="11"/>
  </w:num>
  <w:num w:numId="23">
    <w:abstractNumId w:val="20"/>
  </w:num>
  <w:num w:numId="24">
    <w:abstractNumId w:val="0"/>
  </w:num>
  <w:num w:numId="25">
    <w:abstractNumId w:val="6"/>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MDAyA5LGBhamhko6SsGpxcWZ+XkgBYYGtQAt2zH0LQAAAA=="/>
  </w:docVars>
  <w:rsids>
    <w:rsidRoot w:val="00F64F4D"/>
    <w:rsid w:val="0000002E"/>
    <w:rsid w:val="000105CE"/>
    <w:rsid w:val="00013A1A"/>
    <w:rsid w:val="0001469D"/>
    <w:rsid w:val="00023AC9"/>
    <w:rsid w:val="0005014C"/>
    <w:rsid w:val="00051AF2"/>
    <w:rsid w:val="0005216C"/>
    <w:rsid w:val="00061B03"/>
    <w:rsid w:val="000738B9"/>
    <w:rsid w:val="00087E0B"/>
    <w:rsid w:val="000B64B3"/>
    <w:rsid w:val="000D2E1B"/>
    <w:rsid w:val="000E1029"/>
    <w:rsid w:val="000E2AA4"/>
    <w:rsid w:val="000E5C9D"/>
    <w:rsid w:val="000F7159"/>
    <w:rsid w:val="00106266"/>
    <w:rsid w:val="00126ECE"/>
    <w:rsid w:val="00130943"/>
    <w:rsid w:val="0014645B"/>
    <w:rsid w:val="001568EB"/>
    <w:rsid w:val="00156968"/>
    <w:rsid w:val="00160076"/>
    <w:rsid w:val="00165FD4"/>
    <w:rsid w:val="0017037F"/>
    <w:rsid w:val="001902F1"/>
    <w:rsid w:val="001937FE"/>
    <w:rsid w:val="001B45A3"/>
    <w:rsid w:val="001B4673"/>
    <w:rsid w:val="001C26B2"/>
    <w:rsid w:val="001D39C4"/>
    <w:rsid w:val="001F7240"/>
    <w:rsid w:val="00205D51"/>
    <w:rsid w:val="0021542F"/>
    <w:rsid w:val="00234B28"/>
    <w:rsid w:val="0023540D"/>
    <w:rsid w:val="002466AF"/>
    <w:rsid w:val="00254684"/>
    <w:rsid w:val="002628AB"/>
    <w:rsid w:val="00276E0D"/>
    <w:rsid w:val="00286F7D"/>
    <w:rsid w:val="002975FF"/>
    <w:rsid w:val="00297C73"/>
    <w:rsid w:val="002A1E7A"/>
    <w:rsid w:val="002C7B4B"/>
    <w:rsid w:val="002E38E9"/>
    <w:rsid w:val="002F5A7A"/>
    <w:rsid w:val="003003BC"/>
    <w:rsid w:val="00314506"/>
    <w:rsid w:val="00314DBB"/>
    <w:rsid w:val="003239C5"/>
    <w:rsid w:val="00334F42"/>
    <w:rsid w:val="00386564"/>
    <w:rsid w:val="003A0C3B"/>
    <w:rsid w:val="003A17A2"/>
    <w:rsid w:val="003A250C"/>
    <w:rsid w:val="003C229B"/>
    <w:rsid w:val="003E461E"/>
    <w:rsid w:val="003F185E"/>
    <w:rsid w:val="004031E1"/>
    <w:rsid w:val="00404CE1"/>
    <w:rsid w:val="00435E8B"/>
    <w:rsid w:val="00444F80"/>
    <w:rsid w:val="00453337"/>
    <w:rsid w:val="00481EA5"/>
    <w:rsid w:val="0048303E"/>
    <w:rsid w:val="00485E75"/>
    <w:rsid w:val="004869CF"/>
    <w:rsid w:val="004A21FB"/>
    <w:rsid w:val="004B08F7"/>
    <w:rsid w:val="004E27A1"/>
    <w:rsid w:val="00533A0F"/>
    <w:rsid w:val="0055009F"/>
    <w:rsid w:val="00594FE3"/>
    <w:rsid w:val="00596AEB"/>
    <w:rsid w:val="005A1379"/>
    <w:rsid w:val="005A21A2"/>
    <w:rsid w:val="005D0941"/>
    <w:rsid w:val="005F0E8C"/>
    <w:rsid w:val="0060438C"/>
    <w:rsid w:val="00611A72"/>
    <w:rsid w:val="00627591"/>
    <w:rsid w:val="00660201"/>
    <w:rsid w:val="006649ED"/>
    <w:rsid w:val="006B036C"/>
    <w:rsid w:val="006D3CF5"/>
    <w:rsid w:val="006D3E57"/>
    <w:rsid w:val="006D57A9"/>
    <w:rsid w:val="006E5CD7"/>
    <w:rsid w:val="006E64FC"/>
    <w:rsid w:val="006E7CD6"/>
    <w:rsid w:val="0072031E"/>
    <w:rsid w:val="00733B98"/>
    <w:rsid w:val="007478A6"/>
    <w:rsid w:val="00754163"/>
    <w:rsid w:val="00755D46"/>
    <w:rsid w:val="00757518"/>
    <w:rsid w:val="00787935"/>
    <w:rsid w:val="007A00F9"/>
    <w:rsid w:val="007A18EE"/>
    <w:rsid w:val="007B7A27"/>
    <w:rsid w:val="007D18C1"/>
    <w:rsid w:val="008102AD"/>
    <w:rsid w:val="00821432"/>
    <w:rsid w:val="00825505"/>
    <w:rsid w:val="0083538C"/>
    <w:rsid w:val="008467F9"/>
    <w:rsid w:val="00847E9C"/>
    <w:rsid w:val="008527D1"/>
    <w:rsid w:val="0085292D"/>
    <w:rsid w:val="00854B40"/>
    <w:rsid w:val="008676A9"/>
    <w:rsid w:val="008833BD"/>
    <w:rsid w:val="008B667C"/>
    <w:rsid w:val="008C7E1B"/>
    <w:rsid w:val="008E3992"/>
    <w:rsid w:val="008F0D85"/>
    <w:rsid w:val="008F0E01"/>
    <w:rsid w:val="008F1D55"/>
    <w:rsid w:val="009006D9"/>
    <w:rsid w:val="00903215"/>
    <w:rsid w:val="00950030"/>
    <w:rsid w:val="00963783"/>
    <w:rsid w:val="009738F4"/>
    <w:rsid w:val="00980374"/>
    <w:rsid w:val="00997DC7"/>
    <w:rsid w:val="009A7AB7"/>
    <w:rsid w:val="009B27CC"/>
    <w:rsid w:val="009C0BDB"/>
    <w:rsid w:val="009E2D12"/>
    <w:rsid w:val="009E6F8D"/>
    <w:rsid w:val="009F3237"/>
    <w:rsid w:val="009F623A"/>
    <w:rsid w:val="009F7F9F"/>
    <w:rsid w:val="00A10EEE"/>
    <w:rsid w:val="00A24CCD"/>
    <w:rsid w:val="00A31750"/>
    <w:rsid w:val="00A32443"/>
    <w:rsid w:val="00A34577"/>
    <w:rsid w:val="00A364F4"/>
    <w:rsid w:val="00A55372"/>
    <w:rsid w:val="00A65E46"/>
    <w:rsid w:val="00A80D07"/>
    <w:rsid w:val="00A81B0A"/>
    <w:rsid w:val="00A93782"/>
    <w:rsid w:val="00AB54B0"/>
    <w:rsid w:val="00AC4BEC"/>
    <w:rsid w:val="00AF5001"/>
    <w:rsid w:val="00AF72EE"/>
    <w:rsid w:val="00B076D7"/>
    <w:rsid w:val="00B07D11"/>
    <w:rsid w:val="00B30DC9"/>
    <w:rsid w:val="00B56D6C"/>
    <w:rsid w:val="00B6357E"/>
    <w:rsid w:val="00B808BD"/>
    <w:rsid w:val="00B837AA"/>
    <w:rsid w:val="00B839D6"/>
    <w:rsid w:val="00B9550C"/>
    <w:rsid w:val="00BA76FE"/>
    <w:rsid w:val="00BD0B5E"/>
    <w:rsid w:val="00BE6023"/>
    <w:rsid w:val="00BE75B4"/>
    <w:rsid w:val="00C01DAA"/>
    <w:rsid w:val="00C038F4"/>
    <w:rsid w:val="00C06D47"/>
    <w:rsid w:val="00C24D63"/>
    <w:rsid w:val="00C37129"/>
    <w:rsid w:val="00C416B2"/>
    <w:rsid w:val="00C42C17"/>
    <w:rsid w:val="00C42C81"/>
    <w:rsid w:val="00C50472"/>
    <w:rsid w:val="00C53722"/>
    <w:rsid w:val="00C83B69"/>
    <w:rsid w:val="00C9799A"/>
    <w:rsid w:val="00CA0B81"/>
    <w:rsid w:val="00CA5C59"/>
    <w:rsid w:val="00CA7F1A"/>
    <w:rsid w:val="00CC73CB"/>
    <w:rsid w:val="00CE5FC1"/>
    <w:rsid w:val="00D237F7"/>
    <w:rsid w:val="00D337C9"/>
    <w:rsid w:val="00D3469B"/>
    <w:rsid w:val="00D53878"/>
    <w:rsid w:val="00D5612D"/>
    <w:rsid w:val="00D878EC"/>
    <w:rsid w:val="00D93562"/>
    <w:rsid w:val="00D949E1"/>
    <w:rsid w:val="00D96DFA"/>
    <w:rsid w:val="00DA6773"/>
    <w:rsid w:val="00DA7336"/>
    <w:rsid w:val="00DF1B50"/>
    <w:rsid w:val="00E00BC2"/>
    <w:rsid w:val="00E20211"/>
    <w:rsid w:val="00E30A46"/>
    <w:rsid w:val="00E40FE2"/>
    <w:rsid w:val="00E52A6D"/>
    <w:rsid w:val="00E62B62"/>
    <w:rsid w:val="00E66DFE"/>
    <w:rsid w:val="00E67986"/>
    <w:rsid w:val="00E67FCD"/>
    <w:rsid w:val="00E73E02"/>
    <w:rsid w:val="00E76B8A"/>
    <w:rsid w:val="00E80508"/>
    <w:rsid w:val="00E805FF"/>
    <w:rsid w:val="00E9358A"/>
    <w:rsid w:val="00EA0E30"/>
    <w:rsid w:val="00EC5979"/>
    <w:rsid w:val="00ED06DF"/>
    <w:rsid w:val="00ED133C"/>
    <w:rsid w:val="00ED3708"/>
    <w:rsid w:val="00ED5C20"/>
    <w:rsid w:val="00EE19BB"/>
    <w:rsid w:val="00EF43BF"/>
    <w:rsid w:val="00EF687C"/>
    <w:rsid w:val="00F25F11"/>
    <w:rsid w:val="00F35231"/>
    <w:rsid w:val="00F43F50"/>
    <w:rsid w:val="00F4439B"/>
    <w:rsid w:val="00F5063A"/>
    <w:rsid w:val="00F60F45"/>
    <w:rsid w:val="00F64F4D"/>
    <w:rsid w:val="00F92118"/>
    <w:rsid w:val="00FA709F"/>
    <w:rsid w:val="00FB27F0"/>
    <w:rsid w:val="00FB4A47"/>
    <w:rsid w:val="00FC1BD5"/>
    <w:rsid w:val="00FE3B91"/>
    <w:rsid w:val="00FF25BE"/>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DFA9E"/>
  <w15:docId w15:val="{ADB9B393-BDE1-4C91-8988-A202F02C8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D07"/>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0D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D07"/>
    <w:rPr>
      <w:lang w:val="en-US"/>
    </w:rPr>
  </w:style>
  <w:style w:type="paragraph" w:styleId="Footer">
    <w:name w:val="footer"/>
    <w:basedOn w:val="Normal"/>
    <w:link w:val="FooterChar"/>
    <w:uiPriority w:val="99"/>
    <w:unhideWhenUsed/>
    <w:rsid w:val="00A80D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D07"/>
    <w:rPr>
      <w:lang w:val="en-US"/>
    </w:rPr>
  </w:style>
  <w:style w:type="table" w:styleId="TableGrid">
    <w:name w:val="Table Grid"/>
    <w:basedOn w:val="TableNormal"/>
    <w:uiPriority w:val="39"/>
    <w:rsid w:val="00A80D0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80D07"/>
    <w:pPr>
      <w:ind w:left="720"/>
      <w:contextualSpacing/>
    </w:pPr>
  </w:style>
  <w:style w:type="paragraph" w:styleId="NoSpacing">
    <w:name w:val="No Spacing"/>
    <w:link w:val="NoSpacingChar"/>
    <w:uiPriority w:val="1"/>
    <w:qFormat/>
    <w:rsid w:val="00A80D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80D07"/>
    <w:rPr>
      <w:rFonts w:eastAsiaTheme="minorEastAsia"/>
      <w:lang w:val="en-US"/>
    </w:rPr>
  </w:style>
  <w:style w:type="character" w:styleId="Hyperlink">
    <w:name w:val="Hyperlink"/>
    <w:basedOn w:val="DefaultParagraphFont"/>
    <w:uiPriority w:val="99"/>
    <w:unhideWhenUsed/>
    <w:rsid w:val="00EC5979"/>
    <w:rPr>
      <w:color w:val="0000FF" w:themeColor="hyperlink"/>
      <w:u w:val="single"/>
    </w:rPr>
  </w:style>
  <w:style w:type="table" w:styleId="PlainTable1">
    <w:name w:val="Plain Table 1"/>
    <w:basedOn w:val="TableNormal"/>
    <w:uiPriority w:val="41"/>
    <w:rsid w:val="001937FE"/>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48303E"/>
    <w:rPr>
      <w:sz w:val="16"/>
      <w:szCs w:val="16"/>
    </w:rPr>
  </w:style>
  <w:style w:type="paragraph" w:styleId="CommentText">
    <w:name w:val="annotation text"/>
    <w:basedOn w:val="Normal"/>
    <w:link w:val="CommentTextChar"/>
    <w:uiPriority w:val="99"/>
    <w:semiHidden/>
    <w:unhideWhenUsed/>
    <w:rsid w:val="0048303E"/>
    <w:pPr>
      <w:spacing w:line="240" w:lineRule="auto"/>
    </w:pPr>
    <w:rPr>
      <w:sz w:val="20"/>
      <w:szCs w:val="20"/>
    </w:rPr>
  </w:style>
  <w:style w:type="character" w:customStyle="1" w:styleId="CommentTextChar">
    <w:name w:val="Comment Text Char"/>
    <w:basedOn w:val="DefaultParagraphFont"/>
    <w:link w:val="CommentText"/>
    <w:uiPriority w:val="99"/>
    <w:semiHidden/>
    <w:rsid w:val="0048303E"/>
    <w:rPr>
      <w:sz w:val="20"/>
      <w:szCs w:val="20"/>
      <w:lang w:val="en-US"/>
    </w:rPr>
  </w:style>
  <w:style w:type="paragraph" w:styleId="CommentSubject">
    <w:name w:val="annotation subject"/>
    <w:basedOn w:val="CommentText"/>
    <w:next w:val="CommentText"/>
    <w:link w:val="CommentSubjectChar"/>
    <w:uiPriority w:val="99"/>
    <w:semiHidden/>
    <w:unhideWhenUsed/>
    <w:rsid w:val="0048303E"/>
    <w:rPr>
      <w:b/>
      <w:bCs/>
    </w:rPr>
  </w:style>
  <w:style w:type="character" w:customStyle="1" w:styleId="CommentSubjectChar">
    <w:name w:val="Comment Subject Char"/>
    <w:basedOn w:val="CommentTextChar"/>
    <w:link w:val="CommentSubject"/>
    <w:uiPriority w:val="99"/>
    <w:semiHidden/>
    <w:rsid w:val="0048303E"/>
    <w:rPr>
      <w:b/>
      <w:bCs/>
      <w:sz w:val="20"/>
      <w:szCs w:val="20"/>
      <w:lang w:val="en-US"/>
    </w:rPr>
  </w:style>
  <w:style w:type="paragraph" w:styleId="BalloonText">
    <w:name w:val="Balloon Text"/>
    <w:basedOn w:val="Normal"/>
    <w:link w:val="BalloonTextChar"/>
    <w:uiPriority w:val="99"/>
    <w:semiHidden/>
    <w:unhideWhenUsed/>
    <w:rsid w:val="004830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03E"/>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www.nen.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6ae8409e-1952-4ac7-a97a-f07786e9fdfa">WFNEN100-337021843-2226</_dlc_DocId>
    <_dlc_DocIdUrl xmlns="6ae8409e-1952-4ac7-a97a-f07786e9fdfa">
      <Url>https://wadhwanifoundation.sharepoint.com/sites/nen-content/_layouts/15/DocIdRedir.aspx?ID=WFNEN100-337021843-2226</Url>
      <Description>WFNEN100-337021843-2226</Description>
    </_dlc_DocIdUrl>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144C7CB55FA34C83701E942BACB4A3" ma:contentTypeVersion="5" ma:contentTypeDescription="Create a new document." ma:contentTypeScope="" ma:versionID="dd629f72475deb4fa694c6d86f515cd6">
  <xsd:schema xmlns:xsd="http://www.w3.org/2001/XMLSchema" xmlns:xs="http://www.w3.org/2001/XMLSchema" xmlns:p="http://schemas.microsoft.com/office/2006/metadata/properties" xmlns:ns2="6ae8409e-1952-4ac7-a97a-f07786e9fdfa" targetNamespace="http://schemas.microsoft.com/office/2006/metadata/properties" ma:root="true" ma:fieldsID="c9272b20e71d3e76e2509601731b0342" ns2:_="">
    <xsd:import namespace="6ae8409e-1952-4ac7-a97a-f07786e9fdfa"/>
    <xsd:element name="properties">
      <xsd:complexType>
        <xsd:sequence>
          <xsd:element name="documentManagement">
            <xsd:complexType>
              <xsd:all>
                <xsd:element ref="ns2:SharedWithUsers" minOccurs="0"/>
                <xsd:element ref="ns2:SharedWithDetails" minOccurs="0"/>
                <xsd:element ref="ns2:_dlc_DocId" minOccurs="0"/>
                <xsd:element ref="ns2:_dlc_DocIdUrl" minOccurs="0"/>
                <xsd:element ref="ns2:_dlc_DocIdPersistId"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8409e-1952-4ac7-a97a-f07786e9fdf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C051488-CDEF-4AC7-BC5F-F594E12B8194}">
  <ds:schemaRefs>
    <ds:schemaRef ds:uri="http://schemas.microsoft.com/sharepoint/v3/contenttype/forms"/>
  </ds:schemaRefs>
</ds:datastoreItem>
</file>

<file path=customXml/itemProps2.xml><?xml version="1.0" encoding="utf-8"?>
<ds:datastoreItem xmlns:ds="http://schemas.openxmlformats.org/officeDocument/2006/customXml" ds:itemID="{7681182E-C4C4-4397-A3F8-5EB7E690BEE1}">
  <ds:schemaRefs>
    <ds:schemaRef ds:uri="http://schemas.microsoft.com/office/2006/metadata/properties"/>
    <ds:schemaRef ds:uri="http://schemas.microsoft.com/office/infopath/2007/PartnerControls"/>
    <ds:schemaRef ds:uri="6ae8409e-1952-4ac7-a97a-f07786e9fdfa"/>
  </ds:schemaRefs>
</ds:datastoreItem>
</file>

<file path=customXml/itemProps3.xml><?xml version="1.0" encoding="utf-8"?>
<ds:datastoreItem xmlns:ds="http://schemas.openxmlformats.org/officeDocument/2006/customXml" ds:itemID="{64B1F2A1-E97C-4C38-8132-7EC69A944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e8409e-1952-4ac7-a97a-f07786e9fd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04DDDB-54F9-4FB1-840B-83D7A47EDD8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4</Pages>
  <Words>1084</Words>
  <Characters>618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urabee</dc:creator>
  <cp:lastModifiedBy>priyadarshini roy</cp:lastModifiedBy>
  <cp:revision>3</cp:revision>
  <cp:lastPrinted>2019-09-05T16:25:00Z</cp:lastPrinted>
  <dcterms:created xsi:type="dcterms:W3CDTF">2019-11-05T08:36:00Z</dcterms:created>
  <dcterms:modified xsi:type="dcterms:W3CDTF">2019-12-04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44C7CB55FA34C83701E942BACB4A3</vt:lpwstr>
  </property>
  <property fmtid="{D5CDD505-2E9C-101B-9397-08002B2CF9AE}" pid="3" name="_dlc_DocIdItemGuid">
    <vt:lpwstr>46c2e5e6-4813-4c73-b8d8-50d1afa50d1a</vt:lpwstr>
  </property>
</Properties>
</file>